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8A109D" w14:textId="77777777" w:rsidR="00E10E1C" w:rsidRPr="00A8335D" w:rsidRDefault="00E10E1C" w:rsidP="009624A9">
      <w:pPr>
        <w:pStyle w:val="NoSpacing"/>
        <w:jc w:val="center"/>
        <w:rPr>
          <w:b/>
        </w:rPr>
      </w:pPr>
      <w:r w:rsidRPr="00A8335D">
        <w:rPr>
          <w:b/>
        </w:rPr>
        <w:t>Faculty Senate Curriculum Committee</w:t>
      </w:r>
      <w:r w:rsidR="009624A9">
        <w:rPr>
          <w:b/>
        </w:rPr>
        <w:t xml:space="preserve"> </w:t>
      </w:r>
      <w:r w:rsidRPr="00A8335D">
        <w:rPr>
          <w:b/>
        </w:rPr>
        <w:t>Meeting</w:t>
      </w:r>
      <w:r w:rsidR="009624A9">
        <w:rPr>
          <w:b/>
        </w:rPr>
        <w:t xml:space="preserve"> Minutes</w:t>
      </w:r>
    </w:p>
    <w:p w14:paraId="73AC20D6" w14:textId="1CC716E1" w:rsidR="00BE0604" w:rsidRDefault="00BE0604" w:rsidP="00B964F9">
      <w:pPr>
        <w:pStyle w:val="NoSpacing"/>
        <w:jc w:val="center"/>
        <w:rPr>
          <w:b/>
        </w:rPr>
      </w:pPr>
      <w:r w:rsidRPr="00BE0604">
        <w:rPr>
          <w:b/>
        </w:rPr>
        <w:t xml:space="preserve">Friday, </w:t>
      </w:r>
      <w:r w:rsidR="007F2F6C">
        <w:rPr>
          <w:b/>
        </w:rPr>
        <w:t>November 17</w:t>
      </w:r>
      <w:r w:rsidR="00F3243B">
        <w:rPr>
          <w:b/>
        </w:rPr>
        <w:t>,</w:t>
      </w:r>
      <w:r w:rsidRPr="00BE0604">
        <w:rPr>
          <w:b/>
        </w:rPr>
        <w:t xml:space="preserve"> 2023 </w:t>
      </w:r>
    </w:p>
    <w:p w14:paraId="2D74AEB9" w14:textId="77777777" w:rsidR="006A0AA4" w:rsidRPr="009624A9" w:rsidRDefault="009624A9" w:rsidP="00B964F9">
      <w:pPr>
        <w:pStyle w:val="NoSpacing"/>
        <w:jc w:val="center"/>
        <w:rPr>
          <w:i/>
        </w:rPr>
      </w:pPr>
      <w:r w:rsidRPr="009624A9">
        <w:rPr>
          <w:i/>
        </w:rPr>
        <w:t>DRAFT:</w:t>
      </w:r>
      <w:r w:rsidR="006A0AA4" w:rsidRPr="009624A9">
        <w:rPr>
          <w:i/>
        </w:rPr>
        <w:t xml:space="preserve"> Pending approval by the Faculty Senate Curriculum Committee at their </w:t>
      </w:r>
      <w:r w:rsidR="004F6337" w:rsidRPr="009624A9">
        <w:rPr>
          <w:i/>
        </w:rPr>
        <w:t>next</w:t>
      </w:r>
      <w:r w:rsidR="000758B5" w:rsidRPr="009624A9">
        <w:rPr>
          <w:i/>
        </w:rPr>
        <w:t xml:space="preserve"> </w:t>
      </w:r>
      <w:r w:rsidR="006A0AA4" w:rsidRPr="009624A9">
        <w:rPr>
          <w:i/>
        </w:rPr>
        <w:t>meeting.</w:t>
      </w:r>
    </w:p>
    <w:p w14:paraId="705FC825" w14:textId="77777777" w:rsidR="00B964F9" w:rsidRDefault="00B964F9" w:rsidP="003B31F2">
      <w:pPr>
        <w:pStyle w:val="NoSpacing"/>
        <w:jc w:val="center"/>
        <w:rPr>
          <w:b/>
        </w:rPr>
      </w:pPr>
    </w:p>
    <w:p w14:paraId="258E2496" w14:textId="67B948B0" w:rsidR="009624A9" w:rsidRDefault="00FE53A3" w:rsidP="003B31F2">
      <w:pPr>
        <w:pStyle w:val="NoSpacing"/>
      </w:pPr>
      <w:r w:rsidRPr="009C6FDC">
        <w:t xml:space="preserve">The Faculty Senate Curriculum Committee (FSCC) met at 10:00 am on </w:t>
      </w:r>
      <w:bookmarkStart w:id="0" w:name="_Hlk145058098"/>
      <w:r w:rsidR="00811B1A" w:rsidRPr="00811B1A">
        <w:t xml:space="preserve">Friday, </w:t>
      </w:r>
      <w:r w:rsidR="00611854">
        <w:t>November</w:t>
      </w:r>
      <w:r w:rsidR="00F3243B">
        <w:t xml:space="preserve"> 1</w:t>
      </w:r>
      <w:r w:rsidR="00611854">
        <w:t>7</w:t>
      </w:r>
      <w:r w:rsidR="00F3243B">
        <w:t>,</w:t>
      </w:r>
      <w:r w:rsidR="00811B1A" w:rsidRPr="00811B1A">
        <w:t xml:space="preserve"> 2023</w:t>
      </w:r>
      <w:r w:rsidR="00811B1A">
        <w:t xml:space="preserve"> </w:t>
      </w:r>
      <w:bookmarkEnd w:id="0"/>
      <w:r w:rsidRPr="009C6FDC">
        <w:t xml:space="preserve">online via </w:t>
      </w:r>
      <w:r w:rsidR="003B31F2">
        <w:t>Teams</w:t>
      </w:r>
      <w:r w:rsidR="00B03E03">
        <w:t>.</w:t>
      </w:r>
    </w:p>
    <w:p w14:paraId="591E4CC2" w14:textId="77777777" w:rsidR="004D1581" w:rsidRDefault="004E2DCE" w:rsidP="003B31F2">
      <w:pPr>
        <w:pStyle w:val="NoSpacing"/>
      </w:pPr>
      <w:r>
        <w:t xml:space="preserve">Committee Chair </w:t>
      </w:r>
      <w:r w:rsidR="008B0232">
        <w:t>Janet Vassilev</w:t>
      </w:r>
      <w:r>
        <w:t xml:space="preserve"> </w:t>
      </w:r>
      <w:r w:rsidR="00C76DC4" w:rsidRPr="002F21A3">
        <w:t>presided over the meeting.</w:t>
      </w:r>
      <w:r w:rsidR="00C76DC4" w:rsidRPr="009C6FDC">
        <w:t xml:space="preserve"> </w:t>
      </w:r>
    </w:p>
    <w:p w14:paraId="7A738624" w14:textId="77777777" w:rsidR="003B31F2" w:rsidRDefault="003B31F2" w:rsidP="003B31F2">
      <w:pPr>
        <w:pStyle w:val="NoSpacing"/>
        <w:spacing w:before="240"/>
        <w:rPr>
          <w:b/>
          <w:szCs w:val="18"/>
        </w:rPr>
      </w:pPr>
    </w:p>
    <w:p w14:paraId="1A3F3A49" w14:textId="77777777" w:rsidR="000F1A45" w:rsidRDefault="000F1A45" w:rsidP="003B31F2">
      <w:pPr>
        <w:pStyle w:val="NoSpacing"/>
        <w:spacing w:before="240"/>
        <w:rPr>
          <w:b/>
          <w:szCs w:val="18"/>
        </w:rPr>
        <w:sectPr w:rsidR="000F1A45" w:rsidSect="00A64D1E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06ABB433" w14:textId="77777777" w:rsidR="00274F91" w:rsidRDefault="00274F91" w:rsidP="00274F91">
      <w:pPr>
        <w:pStyle w:val="NoSpacing"/>
      </w:pPr>
      <w:bookmarkStart w:id="1" w:name="_Hlk126924907"/>
      <w:bookmarkStart w:id="2" w:name="_Hlk132207957"/>
      <w:r w:rsidRPr="006967C7">
        <w:rPr>
          <w:b/>
          <w:szCs w:val="18"/>
        </w:rPr>
        <w:t>Members Present</w:t>
      </w:r>
      <w:r>
        <w:rPr>
          <w:b/>
          <w:szCs w:val="18"/>
        </w:rPr>
        <w:t xml:space="preserve"> </w:t>
      </w:r>
      <w:r w:rsidR="00AA6544">
        <w:rPr>
          <w:b/>
          <w:szCs w:val="18"/>
        </w:rPr>
        <w:t>(1</w:t>
      </w:r>
      <w:r w:rsidR="00A9598D">
        <w:rPr>
          <w:b/>
          <w:szCs w:val="18"/>
        </w:rPr>
        <w:t>7</w:t>
      </w:r>
      <w:r w:rsidR="00AA6544">
        <w:rPr>
          <w:b/>
          <w:szCs w:val="18"/>
        </w:rPr>
        <w:t xml:space="preserve"> voting positions filled as of 9/8/23)</w:t>
      </w:r>
    </w:p>
    <w:p w14:paraId="042CCC6B" w14:textId="77777777" w:rsidR="00001D40" w:rsidRDefault="00001D40" w:rsidP="00001D40">
      <w:pPr>
        <w:pStyle w:val="NoSpacing"/>
      </w:pPr>
      <w:r w:rsidRPr="003F59E6">
        <w:t>Antoinette Abeyta (Gallup)</w:t>
      </w:r>
    </w:p>
    <w:p w14:paraId="45AAC7B6" w14:textId="04B9431F" w:rsidR="00274F91" w:rsidRDefault="00274F91" w:rsidP="00274F91">
      <w:pPr>
        <w:pStyle w:val="NoSpacing"/>
        <w:rPr>
          <w:color w:val="000000" w:themeColor="text1"/>
        </w:rPr>
      </w:pPr>
      <w:r w:rsidRPr="003F59E6">
        <w:rPr>
          <w:color w:val="000000" w:themeColor="text1"/>
        </w:rPr>
        <w:t>Randi Archuleta (Taos)</w:t>
      </w:r>
    </w:p>
    <w:p w14:paraId="5250BA74" w14:textId="714537A1" w:rsidR="00155FE9" w:rsidRPr="003F59E6" w:rsidRDefault="00155FE9" w:rsidP="00274F91">
      <w:pPr>
        <w:pStyle w:val="NoSpacing"/>
        <w:rPr>
          <w:color w:val="000000" w:themeColor="text1"/>
        </w:rPr>
      </w:pPr>
      <w:r>
        <w:rPr>
          <w:color w:val="000000" w:themeColor="text1"/>
        </w:rPr>
        <w:t>Jessica Bennett (Student Representative)</w:t>
      </w:r>
    </w:p>
    <w:p w14:paraId="43BC7CB7" w14:textId="77777777" w:rsidR="00274F91" w:rsidRPr="003F59E6" w:rsidRDefault="00274F91" w:rsidP="00274F91">
      <w:pPr>
        <w:pStyle w:val="NoSpacing"/>
        <w:rPr>
          <w:rFonts w:cs="Arial"/>
          <w:iCs/>
          <w:szCs w:val="18"/>
        </w:rPr>
      </w:pPr>
      <w:r w:rsidRPr="003F59E6">
        <w:t>Robben</w:t>
      </w:r>
      <w:r w:rsidR="00001D40" w:rsidRPr="003F59E6">
        <w:t xml:space="preserve"> Brown</w:t>
      </w:r>
      <w:r w:rsidRPr="003F59E6">
        <w:t>* (SGPC)</w:t>
      </w:r>
    </w:p>
    <w:p w14:paraId="31094C07" w14:textId="77777777" w:rsidR="00274F91" w:rsidRDefault="00001D40" w:rsidP="00274F91">
      <w:pPr>
        <w:pStyle w:val="NoSpacing"/>
        <w:rPr>
          <w:color w:val="000000" w:themeColor="text1"/>
        </w:rPr>
      </w:pPr>
      <w:r w:rsidRPr="003F59E6">
        <w:rPr>
          <w:color w:val="000000" w:themeColor="text1"/>
        </w:rPr>
        <w:t xml:space="preserve">Nicole Capehart </w:t>
      </w:r>
      <w:r w:rsidR="00274F91" w:rsidRPr="003F59E6">
        <w:rPr>
          <w:color w:val="000000" w:themeColor="text1"/>
        </w:rPr>
        <w:t>(Anderson School of Management)</w:t>
      </w:r>
    </w:p>
    <w:p w14:paraId="7337C14D" w14:textId="0CE120D8" w:rsidR="00DD4268" w:rsidRDefault="00DD4268" w:rsidP="00274F91">
      <w:pPr>
        <w:pStyle w:val="NoSpacing"/>
        <w:rPr>
          <w:color w:val="000000" w:themeColor="text1"/>
        </w:rPr>
      </w:pPr>
      <w:r>
        <w:rPr>
          <w:color w:val="000000" w:themeColor="text1"/>
        </w:rPr>
        <w:t>Kate Cartwri</w:t>
      </w:r>
      <w:r w:rsidR="00C73974">
        <w:rPr>
          <w:color w:val="000000" w:themeColor="text1"/>
        </w:rPr>
        <w:t>ght</w:t>
      </w:r>
      <w:r w:rsidR="00437888">
        <w:rPr>
          <w:color w:val="000000" w:themeColor="text1"/>
        </w:rPr>
        <w:t xml:space="preserve"> (Arts and Sciences-Hum</w:t>
      </w:r>
      <w:r w:rsidR="000A3BC3">
        <w:rPr>
          <w:color w:val="000000" w:themeColor="text1"/>
        </w:rPr>
        <w:t>anities)</w:t>
      </w:r>
    </w:p>
    <w:p w14:paraId="33B5B278" w14:textId="0DD3ED0F" w:rsidR="00155FE9" w:rsidRDefault="00155FE9" w:rsidP="00274F91">
      <w:pPr>
        <w:pStyle w:val="NoSpacing"/>
      </w:pPr>
      <w:r>
        <w:t>Pamela Cheek* (</w:t>
      </w:r>
      <w:r w:rsidRPr="004B6011">
        <w:t>Associat</w:t>
      </w:r>
      <w:r>
        <w:t>e Provost for Faculty Development)</w:t>
      </w:r>
    </w:p>
    <w:p w14:paraId="1639FFDD" w14:textId="50C04A8F" w:rsidR="00694BEF" w:rsidRPr="00694BEF" w:rsidRDefault="00694BEF" w:rsidP="00694BEF">
      <w:pPr>
        <w:spacing w:after="0"/>
        <w:rPr>
          <w:color w:val="000000" w:themeColor="text1"/>
        </w:rPr>
      </w:pPr>
      <w:r w:rsidRPr="00155FE9">
        <w:rPr>
          <w:color w:val="000000" w:themeColor="text1"/>
        </w:rPr>
        <w:t>Stephanie Hands* (Advising Manager)</w:t>
      </w:r>
    </w:p>
    <w:p w14:paraId="4D5CC867" w14:textId="4C469FAF" w:rsidR="00155FE9" w:rsidRPr="00155FE9" w:rsidRDefault="00155FE9" w:rsidP="00274F91">
      <w:pPr>
        <w:pStyle w:val="NoSpacing"/>
      </w:pPr>
      <w:r>
        <w:t>Joseph Poole Jr (Valencia)</w:t>
      </w:r>
    </w:p>
    <w:p w14:paraId="5F88D6A5" w14:textId="77777777" w:rsidR="00274F91" w:rsidRDefault="00274F91" w:rsidP="00A2256A">
      <w:pPr>
        <w:spacing w:after="0"/>
        <w:rPr>
          <w:color w:val="000000" w:themeColor="text1"/>
        </w:rPr>
      </w:pPr>
      <w:r w:rsidRPr="003F59E6">
        <w:rPr>
          <w:color w:val="000000" w:themeColor="text1"/>
        </w:rPr>
        <w:t>Michael Raine* (Associate Registrar, attending on behalf of Registrar Sheila Jurnak)</w:t>
      </w:r>
    </w:p>
    <w:p w14:paraId="584FD920" w14:textId="3D117C47" w:rsidR="002B389F" w:rsidRDefault="002B389F" w:rsidP="00A2256A">
      <w:pPr>
        <w:spacing w:after="0"/>
        <w:rPr>
          <w:color w:val="000000" w:themeColor="text1"/>
        </w:rPr>
      </w:pPr>
      <w:r>
        <w:rPr>
          <w:color w:val="000000" w:themeColor="text1"/>
        </w:rPr>
        <w:t>John Russell</w:t>
      </w:r>
      <w:r w:rsidR="003B4EF4">
        <w:rPr>
          <w:color w:val="000000" w:themeColor="text1"/>
        </w:rPr>
        <w:t xml:space="preserve"> (College of Engineering)</w:t>
      </w:r>
    </w:p>
    <w:p w14:paraId="62D98356" w14:textId="38017841" w:rsidR="00155FE9" w:rsidRPr="003F59E6" w:rsidRDefault="00155FE9" w:rsidP="00A2256A">
      <w:pPr>
        <w:spacing w:after="0"/>
        <w:rPr>
          <w:color w:val="000000" w:themeColor="text1"/>
        </w:rPr>
      </w:pPr>
      <w:r>
        <w:rPr>
          <w:color w:val="000000" w:themeColor="text1"/>
        </w:rPr>
        <w:t>Jennifer Schneider</w:t>
      </w:r>
    </w:p>
    <w:p w14:paraId="69F67E97" w14:textId="77777777" w:rsidR="00AA6544" w:rsidRPr="003F59E6" w:rsidRDefault="00AA6544" w:rsidP="00001D40">
      <w:pPr>
        <w:pStyle w:val="NoSpacing"/>
        <w:rPr>
          <w:color w:val="000000" w:themeColor="text1"/>
        </w:rPr>
      </w:pPr>
      <w:r w:rsidRPr="003F59E6">
        <w:rPr>
          <w:color w:val="000000" w:themeColor="text1"/>
        </w:rPr>
        <w:t xml:space="preserve">Julia So (Arts and Sciences - Social </w:t>
      </w:r>
      <w:r w:rsidR="00A9598D" w:rsidRPr="003F59E6">
        <w:rPr>
          <w:color w:val="000000" w:themeColor="text1"/>
        </w:rPr>
        <w:t>and</w:t>
      </w:r>
      <w:r w:rsidRPr="003F59E6">
        <w:rPr>
          <w:color w:val="000000" w:themeColor="text1"/>
        </w:rPr>
        <w:t xml:space="preserve"> Behavioral Sciences)</w:t>
      </w:r>
    </w:p>
    <w:p w14:paraId="47C96901" w14:textId="14A7B199" w:rsidR="00694BEF" w:rsidRPr="003F59E6" w:rsidRDefault="00274F91" w:rsidP="00274F91">
      <w:pPr>
        <w:pStyle w:val="NoSpacing"/>
        <w:rPr>
          <w:color w:val="000000" w:themeColor="text1"/>
        </w:rPr>
      </w:pPr>
      <w:r w:rsidRPr="003F59E6">
        <w:rPr>
          <w:color w:val="000000" w:themeColor="text1"/>
        </w:rPr>
        <w:t>Janet Vassilev (Arts and Sciences - Natural Physical Sciences and Math)</w:t>
      </w:r>
    </w:p>
    <w:p w14:paraId="7470AFF3" w14:textId="77777777" w:rsidR="00001D40" w:rsidRPr="003F59E6" w:rsidRDefault="00274F91" w:rsidP="00274F91">
      <w:pPr>
        <w:pStyle w:val="NoSpacing"/>
      </w:pPr>
      <w:r w:rsidRPr="003F59E6">
        <w:t>Jonathan Wheeler (University Libraries)</w:t>
      </w:r>
    </w:p>
    <w:p w14:paraId="221B00A1" w14:textId="10702EF5" w:rsidR="00001D40" w:rsidRDefault="00001D40" w:rsidP="00001D40">
      <w:pPr>
        <w:pStyle w:val="NoSpacing"/>
        <w:rPr>
          <w:color w:val="000000" w:themeColor="text1"/>
        </w:rPr>
      </w:pPr>
      <w:r w:rsidRPr="003F59E6">
        <w:rPr>
          <w:color w:val="000000" w:themeColor="text1"/>
        </w:rPr>
        <w:t>Min Young Ro (Los Alamos)</w:t>
      </w:r>
    </w:p>
    <w:p w14:paraId="7D172474" w14:textId="77777777" w:rsidR="00E37F17" w:rsidRDefault="00E37F17" w:rsidP="00E37F17">
      <w:pPr>
        <w:pStyle w:val="NoSpacing"/>
      </w:pPr>
      <w:r>
        <w:t>Steven Walsh (ASM FI Dept)</w:t>
      </w:r>
    </w:p>
    <w:p w14:paraId="22DFC1B6" w14:textId="77777777" w:rsidR="00E37F17" w:rsidRDefault="00E37F17" w:rsidP="00001D40">
      <w:pPr>
        <w:pStyle w:val="NoSpacing"/>
        <w:rPr>
          <w:color w:val="000000" w:themeColor="text1"/>
        </w:rPr>
      </w:pPr>
    </w:p>
    <w:p w14:paraId="3AC61E75" w14:textId="77777777" w:rsidR="00C81176" w:rsidRDefault="00C81176" w:rsidP="00001D40">
      <w:pPr>
        <w:pStyle w:val="NoSpacing"/>
        <w:rPr>
          <w:color w:val="000000" w:themeColor="text1"/>
        </w:rPr>
      </w:pPr>
    </w:p>
    <w:p w14:paraId="0E6DE32E" w14:textId="097A0E5F" w:rsidR="00F3243B" w:rsidRDefault="00274F91" w:rsidP="00274F91">
      <w:pPr>
        <w:pStyle w:val="NoSpacing"/>
        <w:rPr>
          <w:b/>
          <w:szCs w:val="18"/>
        </w:rPr>
      </w:pPr>
      <w:r>
        <w:rPr>
          <w:b/>
          <w:szCs w:val="18"/>
        </w:rPr>
        <w:t>Guests:</w:t>
      </w:r>
      <w:r w:rsidR="009933F6">
        <w:rPr>
          <w:b/>
          <w:szCs w:val="18"/>
        </w:rPr>
        <w:t xml:space="preserve"> </w:t>
      </w:r>
    </w:p>
    <w:p w14:paraId="70B8F627" w14:textId="0054E48C" w:rsidR="00C81176" w:rsidRDefault="00155FE9" w:rsidP="00274F91">
      <w:pPr>
        <w:pStyle w:val="NoSpacing"/>
      </w:pPr>
      <w:r>
        <w:t>Matthew Mingus (Gall</w:t>
      </w:r>
      <w:r w:rsidR="00694BEF">
        <w:t>up)</w:t>
      </w:r>
    </w:p>
    <w:p w14:paraId="03E2088E" w14:textId="54963FFD" w:rsidR="00265E3A" w:rsidRDefault="00265E3A" w:rsidP="00274F91">
      <w:pPr>
        <w:pStyle w:val="NoSpacing"/>
      </w:pPr>
      <w:r>
        <w:t>Monika Nitsche (Math)</w:t>
      </w:r>
    </w:p>
    <w:p w14:paraId="23219FDC" w14:textId="39E759E2" w:rsidR="0001459F" w:rsidRDefault="0001459F" w:rsidP="00274F91">
      <w:pPr>
        <w:pStyle w:val="NoSpacing"/>
      </w:pPr>
      <w:r>
        <w:t>Irina Alvestad (Los Alamos)</w:t>
      </w:r>
    </w:p>
    <w:p w14:paraId="42B6B166" w14:textId="77777777" w:rsidR="00C81176" w:rsidRPr="00155FE9" w:rsidRDefault="00C81176" w:rsidP="00274F91">
      <w:pPr>
        <w:pStyle w:val="NoSpacing"/>
      </w:pPr>
    </w:p>
    <w:p w14:paraId="303A016D" w14:textId="77777777" w:rsidR="00A9598D" w:rsidRDefault="00A9598D" w:rsidP="007F7787">
      <w:pPr>
        <w:pStyle w:val="NoSpacing"/>
        <w:rPr>
          <w:b/>
          <w:szCs w:val="18"/>
        </w:rPr>
      </w:pPr>
      <w:r>
        <w:rPr>
          <w:b/>
          <w:szCs w:val="18"/>
        </w:rPr>
        <w:t>Members Excused:</w:t>
      </w:r>
    </w:p>
    <w:p w14:paraId="3C5590EF" w14:textId="1F6A4746" w:rsidR="00A9598D" w:rsidRDefault="00F3243B" w:rsidP="007F7787">
      <w:pPr>
        <w:pStyle w:val="NoSpacing"/>
        <w:rPr>
          <w:color w:val="000000" w:themeColor="text1"/>
        </w:rPr>
      </w:pPr>
      <w:proofErr w:type="spellStart"/>
      <w:r>
        <w:rPr>
          <w:color w:val="000000" w:themeColor="text1"/>
        </w:rPr>
        <w:t>Yiliang</w:t>
      </w:r>
      <w:proofErr w:type="spellEnd"/>
      <w:r>
        <w:rPr>
          <w:color w:val="000000" w:themeColor="text1"/>
        </w:rPr>
        <w:t xml:space="preserve"> Zhu</w:t>
      </w:r>
      <w:r w:rsidR="00AC07FA">
        <w:rPr>
          <w:color w:val="000000" w:themeColor="text1"/>
        </w:rPr>
        <w:t>, Joe Anderson</w:t>
      </w:r>
    </w:p>
    <w:p w14:paraId="750F9926" w14:textId="77777777" w:rsidR="00C81176" w:rsidRDefault="00C81176" w:rsidP="007F7787">
      <w:pPr>
        <w:pStyle w:val="NoSpacing"/>
        <w:rPr>
          <w:color w:val="000000" w:themeColor="text1"/>
        </w:rPr>
      </w:pPr>
    </w:p>
    <w:p w14:paraId="2DBF5241" w14:textId="77777777" w:rsidR="00A2256A" w:rsidRDefault="00DF3A05" w:rsidP="007F7787">
      <w:pPr>
        <w:pStyle w:val="NoSpacing"/>
        <w:rPr>
          <w:b/>
          <w:szCs w:val="18"/>
        </w:rPr>
      </w:pPr>
      <w:r>
        <w:rPr>
          <w:b/>
          <w:szCs w:val="18"/>
        </w:rPr>
        <w:t>M</w:t>
      </w:r>
      <w:r w:rsidRPr="006967C7">
        <w:rPr>
          <w:b/>
          <w:szCs w:val="18"/>
        </w:rPr>
        <w:t>embers Absent:</w:t>
      </w:r>
    </w:p>
    <w:bookmarkEnd w:id="1"/>
    <w:bookmarkEnd w:id="2"/>
    <w:p w14:paraId="215F8047" w14:textId="77777777" w:rsidR="003F59E6" w:rsidRDefault="003F59E6" w:rsidP="003F59E6">
      <w:pPr>
        <w:spacing w:after="0"/>
      </w:pPr>
      <w:r>
        <w:t>Gabe Pacyniak (School of Law)</w:t>
      </w:r>
    </w:p>
    <w:p w14:paraId="67C8E714" w14:textId="391CB828" w:rsidR="003F59E6" w:rsidRDefault="003F59E6" w:rsidP="003F59E6">
      <w:pPr>
        <w:pStyle w:val="NoSpacing"/>
        <w:rPr>
          <w:color w:val="000000" w:themeColor="text1"/>
        </w:rPr>
      </w:pPr>
      <w:r w:rsidRPr="00811B1A">
        <w:rPr>
          <w:color w:val="000000" w:themeColor="text1"/>
        </w:rPr>
        <w:t>Justine Ponce (Dental Hygiene)</w:t>
      </w:r>
    </w:p>
    <w:p w14:paraId="1C4D0701" w14:textId="264622B2" w:rsidR="00C81176" w:rsidRDefault="00C81176" w:rsidP="00C81176">
      <w:pPr>
        <w:pStyle w:val="NoSpacing"/>
      </w:pPr>
      <w:r>
        <w:t>Joe Anderson (College of Pharmacy)</w:t>
      </w:r>
    </w:p>
    <w:p w14:paraId="6BADBCD6" w14:textId="3A6B2B5B" w:rsidR="00C81176" w:rsidRPr="00C81176" w:rsidRDefault="00C81176" w:rsidP="00C81176">
      <w:pPr>
        <w:pStyle w:val="NoSpacing"/>
        <w:rPr>
          <w:i/>
          <w:color w:val="000000" w:themeColor="text1"/>
        </w:rPr>
      </w:pPr>
      <w:r w:rsidRPr="003F59E6">
        <w:rPr>
          <w:color w:val="000000" w:themeColor="text1"/>
        </w:rPr>
        <w:t>Laura Soito (Collection Development Librarian*)</w:t>
      </w:r>
    </w:p>
    <w:p w14:paraId="56126F84" w14:textId="77777777" w:rsidR="00C81176" w:rsidRPr="00155FE9" w:rsidRDefault="00C81176" w:rsidP="00155FE9">
      <w:pPr>
        <w:spacing w:after="0"/>
      </w:pPr>
    </w:p>
    <w:p w14:paraId="72F7C9FA" w14:textId="77777777" w:rsidR="00B05012" w:rsidRPr="003B31F2" w:rsidRDefault="00B05012" w:rsidP="00B05012">
      <w:pPr>
        <w:pStyle w:val="NoSpacing"/>
        <w:spacing w:before="240"/>
        <w:rPr>
          <w:b/>
          <w:szCs w:val="18"/>
        </w:rPr>
      </w:pPr>
      <w:r w:rsidRPr="006967C7">
        <w:rPr>
          <w:b/>
          <w:szCs w:val="18"/>
        </w:rPr>
        <w:t>Vacant Positions</w:t>
      </w:r>
      <w:r>
        <w:rPr>
          <w:b/>
          <w:szCs w:val="18"/>
        </w:rPr>
        <w:t>:</w:t>
      </w:r>
    </w:p>
    <w:p w14:paraId="270C72BC" w14:textId="5741FBAC" w:rsidR="00001D40" w:rsidRPr="005649A5" w:rsidRDefault="00B05012" w:rsidP="00001D40">
      <w:pPr>
        <w:pStyle w:val="NoSpacing"/>
        <w:rPr>
          <w:color w:val="000000" w:themeColor="text1"/>
        </w:rPr>
      </w:pPr>
      <w:r w:rsidRPr="00AA6544">
        <w:rPr>
          <w:rStyle w:val="Emphasis"/>
          <w:rFonts w:cs="Arial"/>
          <w:szCs w:val="18"/>
        </w:rPr>
        <w:t>ASUNM</w:t>
      </w:r>
      <w:r w:rsidR="0048563B" w:rsidRPr="00AA6544">
        <w:rPr>
          <w:rStyle w:val="Emphasis"/>
          <w:rFonts w:cs="Arial"/>
          <w:szCs w:val="18"/>
        </w:rPr>
        <w:t xml:space="preserve">, </w:t>
      </w:r>
      <w:r w:rsidR="00AA6544" w:rsidRPr="00AA6544">
        <w:rPr>
          <w:rStyle w:val="Emphasis"/>
          <w:rFonts w:cs="Arial"/>
          <w:szCs w:val="18"/>
        </w:rPr>
        <w:t xml:space="preserve">College </w:t>
      </w:r>
      <w:r w:rsidR="00AA6544" w:rsidRPr="00AA6544">
        <w:rPr>
          <w:rStyle w:val="Emphasis"/>
          <w:rFonts w:cs="Arial"/>
          <w:i w:val="0"/>
          <w:szCs w:val="18"/>
        </w:rPr>
        <w:t xml:space="preserve">of </w:t>
      </w:r>
      <w:r w:rsidR="00001D40" w:rsidRPr="00AA6544">
        <w:rPr>
          <w:i/>
        </w:rPr>
        <w:t>Education and Human Sciences, GPSA</w:t>
      </w:r>
      <w:r w:rsidR="00001D40" w:rsidRPr="00AA6544">
        <w:rPr>
          <w:i/>
          <w:color w:val="000000" w:themeColor="text1"/>
        </w:rPr>
        <w:t xml:space="preserve">, </w:t>
      </w:r>
      <w:r w:rsidR="00AA6544">
        <w:rPr>
          <w:i/>
          <w:color w:val="000000" w:themeColor="text1"/>
        </w:rPr>
        <w:t xml:space="preserve">School of </w:t>
      </w:r>
      <w:r w:rsidR="00001D40" w:rsidRPr="00AA6544">
        <w:rPr>
          <w:i/>
          <w:color w:val="000000" w:themeColor="text1"/>
        </w:rPr>
        <w:t>Architecture and Planning</w:t>
      </w:r>
      <w:r w:rsidR="00AA6544" w:rsidRPr="00AA6544">
        <w:rPr>
          <w:i/>
          <w:color w:val="000000" w:themeColor="text1"/>
        </w:rPr>
        <w:t>, College of Fine Arts</w:t>
      </w:r>
    </w:p>
    <w:p w14:paraId="239A53F7" w14:textId="77777777" w:rsidR="00B05012" w:rsidRDefault="00B05012" w:rsidP="00B05012">
      <w:pPr>
        <w:pStyle w:val="NoSpacing"/>
        <w:rPr>
          <w:rStyle w:val="Emphasis"/>
          <w:rFonts w:cs="Arial"/>
          <w:i w:val="0"/>
          <w:szCs w:val="18"/>
        </w:rPr>
      </w:pPr>
    </w:p>
    <w:p w14:paraId="7293F103" w14:textId="77777777" w:rsidR="00220590" w:rsidRDefault="00220590" w:rsidP="00B05012">
      <w:pPr>
        <w:pStyle w:val="NoSpacing"/>
        <w:rPr>
          <w:rStyle w:val="Emphasis"/>
          <w:rFonts w:cs="Arial"/>
          <w:szCs w:val="18"/>
        </w:rPr>
      </w:pPr>
    </w:p>
    <w:p w14:paraId="688FF81E" w14:textId="354E4842" w:rsidR="000F1A45" w:rsidRPr="00F3243B" w:rsidRDefault="00B05012" w:rsidP="00F3243B">
      <w:pPr>
        <w:pStyle w:val="NoSpacing"/>
        <w:rPr>
          <w:rFonts w:cs="Arial"/>
          <w:i/>
          <w:iCs/>
          <w:szCs w:val="18"/>
        </w:rPr>
        <w:sectPr w:rsidR="000F1A45" w:rsidRPr="00F3243B" w:rsidSect="000F1A45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  <w:r w:rsidRPr="00671034">
        <w:rPr>
          <w:rStyle w:val="Emphasis"/>
          <w:rFonts w:cs="Arial"/>
          <w:szCs w:val="18"/>
        </w:rPr>
        <w:t>*Ex-Officio Mem</w:t>
      </w:r>
    </w:p>
    <w:p w14:paraId="188D1147" w14:textId="77777777" w:rsidR="00F3243B" w:rsidRPr="00F3243B" w:rsidRDefault="00F3243B" w:rsidP="00A8335D">
      <w:pPr>
        <w:pStyle w:val="NoSpacing"/>
        <w:pBdr>
          <w:bottom w:val="single" w:sz="12" w:space="1" w:color="auto"/>
        </w:pBdr>
      </w:pPr>
    </w:p>
    <w:p w14:paraId="708D9E79" w14:textId="72B620E5" w:rsidR="00154F00" w:rsidRPr="002F21A3" w:rsidRDefault="00370FF3" w:rsidP="00937357">
      <w:pPr>
        <w:pStyle w:val="NoSpacing"/>
        <w:spacing w:before="120"/>
      </w:pPr>
      <w:r w:rsidRPr="002F21A3">
        <w:t xml:space="preserve">Approval of the agenda for </w:t>
      </w:r>
      <w:r w:rsidR="00784729">
        <w:t>Friday</w:t>
      </w:r>
      <w:r w:rsidR="00F3243B">
        <w:t xml:space="preserve">, </w:t>
      </w:r>
      <w:r w:rsidR="007F2F6C">
        <w:t>November</w:t>
      </w:r>
      <w:r w:rsidR="00F3243B">
        <w:t xml:space="preserve"> 1</w:t>
      </w:r>
      <w:r w:rsidR="007F2F6C">
        <w:t>7</w:t>
      </w:r>
      <w:r w:rsidR="00BE0604">
        <w:t>,</w:t>
      </w:r>
      <w:r w:rsidR="005E69D3">
        <w:t xml:space="preserve"> 2023</w:t>
      </w:r>
      <w:r w:rsidR="00784729">
        <w:t xml:space="preserve"> </w:t>
      </w:r>
      <w:r w:rsidR="00785F56" w:rsidRPr="002F21A3">
        <w:t>–</w:t>
      </w:r>
      <w:r w:rsidRPr="002F21A3">
        <w:t xml:space="preserve"> </w:t>
      </w:r>
      <w:r w:rsidR="0023208C">
        <w:rPr>
          <w:b/>
          <w:i/>
        </w:rPr>
        <w:t>Approved</w:t>
      </w:r>
    </w:p>
    <w:p w14:paraId="77B6118F" w14:textId="58AB69D5" w:rsidR="007F2F6C" w:rsidRPr="007F2F6C" w:rsidRDefault="007F2F6C" w:rsidP="007F2F6C">
      <w:pPr>
        <w:numPr>
          <w:ilvl w:val="0"/>
          <w:numId w:val="1"/>
        </w:numPr>
        <w:shd w:val="clear" w:color="auto" w:fill="FAFAFA"/>
        <w:spacing w:before="100" w:beforeAutospacing="1" w:after="100" w:afterAutospacing="1" w:line="240" w:lineRule="auto"/>
        <w:rPr>
          <w:rFonts w:ascii="Roboto" w:eastAsia="Times New Roman" w:hAnsi="Roboto" w:cs="Times New Roman"/>
          <w:b/>
          <w:color w:val="666666"/>
          <w:sz w:val="21"/>
          <w:szCs w:val="21"/>
        </w:rPr>
      </w:pPr>
      <w:r w:rsidRPr="007F2F6C">
        <w:rPr>
          <w:rFonts w:ascii="Roboto" w:eastAsia="Times New Roman" w:hAnsi="Roboto" w:cs="Times New Roman"/>
          <w:b/>
          <w:color w:val="666666"/>
          <w:sz w:val="21"/>
          <w:szCs w:val="21"/>
        </w:rPr>
        <w:t>Approval of meeting minutes from November 17, 2023</w:t>
      </w:r>
    </w:p>
    <w:p w14:paraId="1ECCA08C" w14:textId="77777777" w:rsidR="007F2F6C" w:rsidRPr="007F2F6C" w:rsidRDefault="007F2F6C" w:rsidP="007F2F6C">
      <w:pPr>
        <w:numPr>
          <w:ilvl w:val="0"/>
          <w:numId w:val="1"/>
        </w:numPr>
        <w:shd w:val="clear" w:color="auto" w:fill="FAFAFA"/>
        <w:spacing w:before="100" w:beforeAutospacing="1" w:after="100" w:afterAutospacing="1" w:line="240" w:lineRule="auto"/>
        <w:rPr>
          <w:rFonts w:ascii="Roboto" w:eastAsia="Times New Roman" w:hAnsi="Roboto" w:cs="Times New Roman"/>
          <w:b/>
          <w:color w:val="666666"/>
          <w:sz w:val="21"/>
          <w:szCs w:val="21"/>
        </w:rPr>
      </w:pPr>
      <w:r w:rsidRPr="007F2F6C">
        <w:rPr>
          <w:rFonts w:ascii="Roboto" w:eastAsia="Times New Roman" w:hAnsi="Roboto" w:cs="Times New Roman"/>
          <w:b/>
          <w:color w:val="666666"/>
          <w:sz w:val="21"/>
          <w:szCs w:val="21"/>
        </w:rPr>
        <w:t>Approval of Agenda</w:t>
      </w:r>
    </w:p>
    <w:p w14:paraId="2B37EF9B" w14:textId="59DEA840" w:rsidR="007F2F6C" w:rsidRPr="007F2F6C" w:rsidRDefault="007F2F6C" w:rsidP="007F2F6C">
      <w:pPr>
        <w:numPr>
          <w:ilvl w:val="0"/>
          <w:numId w:val="1"/>
        </w:numPr>
        <w:shd w:val="clear" w:color="auto" w:fill="FAFAFA"/>
        <w:spacing w:before="100" w:beforeAutospacing="1" w:after="100" w:afterAutospacing="1" w:line="240" w:lineRule="auto"/>
        <w:rPr>
          <w:rFonts w:ascii="Roboto" w:eastAsia="Times New Roman" w:hAnsi="Roboto" w:cs="Times New Roman"/>
          <w:b/>
          <w:color w:val="666666"/>
          <w:sz w:val="21"/>
          <w:szCs w:val="21"/>
        </w:rPr>
      </w:pPr>
      <w:r w:rsidRPr="007F2F6C">
        <w:rPr>
          <w:rFonts w:ascii="Roboto" w:eastAsia="Times New Roman" w:hAnsi="Roboto" w:cs="Times New Roman"/>
          <w:b/>
          <w:color w:val="666666"/>
          <w:sz w:val="21"/>
          <w:szCs w:val="21"/>
        </w:rPr>
        <w:t>Old/new business</w:t>
      </w:r>
    </w:p>
    <w:p w14:paraId="1BEFD17F" w14:textId="3BE63838" w:rsidR="007F2F6C" w:rsidRPr="007F2F6C" w:rsidRDefault="007F2F6C" w:rsidP="007F2F6C">
      <w:pPr>
        <w:numPr>
          <w:ilvl w:val="1"/>
          <w:numId w:val="1"/>
        </w:numPr>
        <w:shd w:val="clear" w:color="auto" w:fill="FAFAFA"/>
        <w:spacing w:before="100" w:beforeAutospacing="1" w:after="100" w:afterAutospacing="1" w:line="240" w:lineRule="auto"/>
        <w:rPr>
          <w:rFonts w:ascii="Roboto" w:eastAsia="Times New Roman" w:hAnsi="Roboto" w:cs="Times New Roman"/>
          <w:b/>
          <w:color w:val="666666"/>
          <w:sz w:val="21"/>
          <w:szCs w:val="21"/>
        </w:rPr>
      </w:pPr>
      <w:r w:rsidRPr="007F2F6C">
        <w:rPr>
          <w:rFonts w:ascii="Roboto" w:eastAsia="Times New Roman" w:hAnsi="Roboto" w:cs="Times New Roman"/>
          <w:b/>
          <w:color w:val="666666"/>
          <w:sz w:val="21"/>
          <w:szCs w:val="21"/>
        </w:rPr>
        <w:t>New syllabus with graduate grading</w:t>
      </w:r>
      <w:r w:rsidR="00677090">
        <w:rPr>
          <w:rFonts w:ascii="Roboto" w:eastAsia="Times New Roman" w:hAnsi="Roboto" w:cs="Times New Roman"/>
          <w:b/>
          <w:color w:val="666666"/>
          <w:sz w:val="21"/>
          <w:szCs w:val="21"/>
        </w:rPr>
        <w:t xml:space="preserve"> (</w:t>
      </w:r>
      <w:r w:rsidR="000F3ABF">
        <w:rPr>
          <w:rFonts w:ascii="Roboto" w:eastAsia="Times New Roman" w:hAnsi="Roboto" w:cs="Times New Roman"/>
          <w:b/>
          <w:color w:val="666666"/>
          <w:sz w:val="21"/>
          <w:szCs w:val="21"/>
        </w:rPr>
        <w:t>Didn’t have time to discuss)</w:t>
      </w:r>
    </w:p>
    <w:p w14:paraId="5A44B3DA" w14:textId="6E9F5325" w:rsidR="007F2F6C" w:rsidRPr="007F2F6C" w:rsidRDefault="007F2F6C" w:rsidP="007F2F6C">
      <w:pPr>
        <w:numPr>
          <w:ilvl w:val="1"/>
          <w:numId w:val="1"/>
        </w:numPr>
        <w:shd w:val="clear" w:color="auto" w:fill="FAFAFA"/>
        <w:spacing w:before="100" w:beforeAutospacing="1" w:after="100" w:afterAutospacing="1" w:line="240" w:lineRule="auto"/>
        <w:rPr>
          <w:rFonts w:ascii="Roboto" w:eastAsia="Times New Roman" w:hAnsi="Roboto" w:cs="Times New Roman"/>
          <w:b/>
          <w:color w:val="666666"/>
          <w:sz w:val="21"/>
          <w:szCs w:val="21"/>
        </w:rPr>
      </w:pPr>
      <w:r w:rsidRPr="007F2F6C">
        <w:rPr>
          <w:rFonts w:ascii="Roboto" w:eastAsia="Times New Roman" w:hAnsi="Roboto" w:cs="Times New Roman"/>
          <w:b/>
          <w:color w:val="666666"/>
          <w:sz w:val="21"/>
          <w:szCs w:val="21"/>
        </w:rPr>
        <w:t>The cost benefit requirement the Biden Administration has required for new programs/degrees.</w:t>
      </w:r>
      <w:r w:rsidR="000F3ABF">
        <w:rPr>
          <w:rFonts w:ascii="Roboto" w:eastAsia="Times New Roman" w:hAnsi="Roboto" w:cs="Times New Roman"/>
          <w:b/>
          <w:color w:val="666666"/>
          <w:sz w:val="21"/>
          <w:szCs w:val="21"/>
        </w:rPr>
        <w:t xml:space="preserve"> (Didn’t have time to discuss)</w:t>
      </w:r>
    </w:p>
    <w:p w14:paraId="18B48D50" w14:textId="3739EC7C" w:rsidR="007F2F6C" w:rsidRDefault="007F2F6C" w:rsidP="007F2F6C">
      <w:pPr>
        <w:numPr>
          <w:ilvl w:val="1"/>
          <w:numId w:val="1"/>
        </w:numPr>
        <w:shd w:val="clear" w:color="auto" w:fill="FAFAFA"/>
        <w:spacing w:before="100" w:beforeAutospacing="1" w:after="100" w:afterAutospacing="1" w:line="240" w:lineRule="auto"/>
        <w:rPr>
          <w:rFonts w:ascii="Roboto" w:eastAsia="Times New Roman" w:hAnsi="Roboto" w:cs="Times New Roman"/>
          <w:b/>
          <w:color w:val="666666"/>
          <w:sz w:val="21"/>
          <w:szCs w:val="21"/>
        </w:rPr>
      </w:pPr>
      <w:r w:rsidRPr="007F2F6C">
        <w:rPr>
          <w:rFonts w:ascii="Roboto" w:eastAsia="Times New Roman" w:hAnsi="Roboto" w:cs="Times New Roman"/>
          <w:b/>
          <w:color w:val="666666"/>
          <w:sz w:val="21"/>
          <w:szCs w:val="21"/>
        </w:rPr>
        <w:t>New tools for committee (Pamela Cheek)</w:t>
      </w:r>
      <w:r w:rsidR="00A12F0B">
        <w:rPr>
          <w:rFonts w:ascii="Roboto" w:eastAsia="Times New Roman" w:hAnsi="Roboto" w:cs="Times New Roman"/>
          <w:b/>
          <w:color w:val="666666"/>
          <w:sz w:val="21"/>
          <w:szCs w:val="21"/>
        </w:rPr>
        <w:t xml:space="preserve"> Discussed</w:t>
      </w:r>
    </w:p>
    <w:p w14:paraId="032AEE41" w14:textId="2A2CC627" w:rsidR="007F2F6C" w:rsidRPr="007F2F6C" w:rsidRDefault="007F2F6C" w:rsidP="007F2F6C">
      <w:pPr>
        <w:numPr>
          <w:ilvl w:val="1"/>
          <w:numId w:val="1"/>
        </w:numPr>
        <w:shd w:val="clear" w:color="auto" w:fill="FAFAFA"/>
        <w:spacing w:before="100" w:beforeAutospacing="1" w:after="100" w:afterAutospacing="1" w:line="240" w:lineRule="auto"/>
        <w:rPr>
          <w:rFonts w:ascii="Roboto" w:eastAsia="Times New Roman" w:hAnsi="Roboto" w:cs="Times New Roman"/>
          <w:b/>
          <w:color w:val="666666"/>
          <w:sz w:val="21"/>
          <w:szCs w:val="21"/>
        </w:rPr>
      </w:pPr>
      <w:r>
        <w:rPr>
          <w:rFonts w:ascii="Roboto" w:eastAsia="Times New Roman" w:hAnsi="Roboto" w:cs="Times New Roman"/>
          <w:b/>
          <w:color w:val="666666"/>
          <w:sz w:val="21"/>
          <w:szCs w:val="21"/>
        </w:rPr>
        <w:t>Kuali pause and HED CCN for CTE (Michael Raine)</w:t>
      </w:r>
      <w:r w:rsidR="000F3ABF">
        <w:rPr>
          <w:rFonts w:ascii="Roboto" w:eastAsia="Times New Roman" w:hAnsi="Roboto" w:cs="Times New Roman"/>
          <w:b/>
          <w:color w:val="666666"/>
          <w:sz w:val="21"/>
          <w:szCs w:val="21"/>
        </w:rPr>
        <w:t xml:space="preserve"> (Didn’t have time to discuss)</w:t>
      </w:r>
    </w:p>
    <w:p w14:paraId="606A0230" w14:textId="77777777" w:rsidR="007B78CF" w:rsidRPr="003820DA" w:rsidRDefault="00370FF3" w:rsidP="007B78CF">
      <w:pPr>
        <w:pStyle w:val="NoSpacing"/>
        <w:numPr>
          <w:ilvl w:val="0"/>
          <w:numId w:val="1"/>
        </w:numPr>
      </w:pPr>
      <w:r w:rsidRPr="002F21A3">
        <w:t>Curriculum</w:t>
      </w:r>
      <w:r>
        <w:t xml:space="preserve"> Forms</w:t>
      </w:r>
      <w:r w:rsidR="00E52977">
        <w:t xml:space="preserve"> </w:t>
      </w:r>
      <w:r w:rsidR="00E52977" w:rsidRPr="002C2303">
        <w:t xml:space="preserve">– </w:t>
      </w:r>
      <w:r w:rsidR="00F61E9C" w:rsidRPr="007B78CF">
        <w:rPr>
          <w:b/>
          <w:i/>
        </w:rPr>
        <w:t>all forms have been unanimously approved, unless otherwise noted:</w:t>
      </w:r>
    </w:p>
    <w:p w14:paraId="31D4450D" w14:textId="1CC57DE6" w:rsidR="00937357" w:rsidRPr="007F2F6C" w:rsidRDefault="003820DA" w:rsidP="00937357">
      <w:pPr>
        <w:pStyle w:val="NoSpacing"/>
        <w:numPr>
          <w:ilvl w:val="1"/>
          <w:numId w:val="1"/>
        </w:numPr>
        <w:rPr>
          <w:rFonts w:ascii="Calibri" w:eastAsia="Times New Roman" w:hAnsi="Calibri" w:cs="Calibri"/>
          <w:b/>
          <w:bCs/>
          <w:color w:val="000000"/>
        </w:rPr>
      </w:pPr>
      <w:r w:rsidRPr="00D12FB7">
        <w:rPr>
          <w:b/>
        </w:rPr>
        <w:t>Course forms</w:t>
      </w:r>
    </w:p>
    <w:tbl>
      <w:tblPr>
        <w:tblW w:w="2920" w:type="dxa"/>
        <w:tblLook w:val="04A0" w:firstRow="1" w:lastRow="0" w:firstColumn="1" w:lastColumn="0" w:noHBand="0" w:noVBand="1"/>
      </w:tblPr>
      <w:tblGrid>
        <w:gridCol w:w="2920"/>
      </w:tblGrid>
      <w:tr w:rsidR="007F2F6C" w:rsidRPr="007F2F6C" w14:paraId="164C129D" w14:textId="77777777" w:rsidTr="007F2F6C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52562CC" w14:textId="1CE547CC" w:rsidR="007F2F6C" w:rsidRPr="007F2F6C" w:rsidRDefault="000F3ABF" w:rsidP="007F2F6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6" w:anchor="/courses/view/64386d4bdcf79534e654046e" w:history="1">
              <w:r w:rsidR="007F2F6C" w:rsidRPr="007F2F6C">
                <w:rPr>
                  <w:rFonts w:ascii="Calibri" w:eastAsia="Times New Roman" w:hAnsi="Calibri" w:cs="Calibri"/>
                  <w:color w:val="0563C1"/>
                  <w:u w:val="single"/>
                </w:rPr>
                <w:t>ARTH 460</w:t>
              </w:r>
            </w:hyperlink>
            <w:r w:rsidR="00694BEF">
              <w:rPr>
                <w:rFonts w:ascii="Calibri" w:eastAsia="Times New Roman" w:hAnsi="Calibri" w:cs="Calibri"/>
                <w:color w:val="0563C1"/>
                <w:u w:val="single"/>
              </w:rPr>
              <w:t xml:space="preserve"> </w:t>
            </w:r>
            <w:r w:rsidR="00857013">
              <w:rPr>
                <w:rFonts w:ascii="Calibri" w:eastAsia="Times New Roman" w:hAnsi="Calibri" w:cs="Calibri"/>
              </w:rPr>
              <w:t>Approved</w:t>
            </w:r>
          </w:p>
        </w:tc>
      </w:tr>
      <w:tr w:rsidR="007F2F6C" w:rsidRPr="007F2F6C" w14:paraId="73B28730" w14:textId="77777777" w:rsidTr="007F2F6C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F72D717" w14:textId="606ACE8E" w:rsidR="007F2F6C" w:rsidRPr="007F2F6C" w:rsidRDefault="000F3ABF" w:rsidP="007F2F6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7" w:anchor="/courses/view/635d7a8f847f450595babd54" w:history="1">
              <w:r w:rsidR="007F2F6C" w:rsidRPr="007F2F6C">
                <w:rPr>
                  <w:rFonts w:ascii="Calibri" w:eastAsia="Times New Roman" w:hAnsi="Calibri" w:cs="Calibri"/>
                  <w:color w:val="0563C1"/>
                  <w:u w:val="single"/>
                </w:rPr>
                <w:t>BIOM 523</w:t>
              </w:r>
            </w:hyperlink>
            <w:r w:rsidR="00857013">
              <w:rPr>
                <w:rFonts w:ascii="Calibri" w:eastAsia="Times New Roman" w:hAnsi="Calibri" w:cs="Calibri"/>
                <w:color w:val="0563C1"/>
                <w:u w:val="single"/>
              </w:rPr>
              <w:t xml:space="preserve"> </w:t>
            </w:r>
            <w:r w:rsidR="00857013">
              <w:rPr>
                <w:rFonts w:ascii="Calibri" w:eastAsia="Times New Roman" w:hAnsi="Calibri" w:cs="Calibri"/>
              </w:rPr>
              <w:t>Approved</w:t>
            </w:r>
          </w:p>
        </w:tc>
      </w:tr>
      <w:tr w:rsidR="007F2F6C" w:rsidRPr="007F2F6C" w14:paraId="4ADDDC43" w14:textId="77777777" w:rsidTr="007F2F6C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2F923C4" w14:textId="4AA51C60" w:rsidR="007F2F6C" w:rsidRPr="007F2F6C" w:rsidRDefault="000F3ABF" w:rsidP="007F2F6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8" w:anchor="/courses/view/64d24bb2e4a9d76b696041c8" w:history="1">
              <w:r w:rsidR="007F2F6C" w:rsidRPr="007F2F6C">
                <w:rPr>
                  <w:rFonts w:ascii="Calibri" w:eastAsia="Times New Roman" w:hAnsi="Calibri" w:cs="Calibri"/>
                  <w:color w:val="0563C1"/>
                  <w:u w:val="single"/>
                </w:rPr>
                <w:t>CLST 325</w:t>
              </w:r>
            </w:hyperlink>
            <w:r w:rsidR="00857013">
              <w:rPr>
                <w:rFonts w:ascii="Calibri" w:eastAsia="Times New Roman" w:hAnsi="Calibri" w:cs="Calibri"/>
                <w:color w:val="0563C1"/>
                <w:u w:val="single"/>
              </w:rPr>
              <w:t xml:space="preserve"> </w:t>
            </w:r>
            <w:r w:rsidR="00857013">
              <w:rPr>
                <w:rFonts w:ascii="Calibri" w:eastAsia="Times New Roman" w:hAnsi="Calibri" w:cs="Calibri"/>
              </w:rPr>
              <w:t>Approved</w:t>
            </w:r>
          </w:p>
        </w:tc>
      </w:tr>
      <w:tr w:rsidR="007F2F6C" w:rsidRPr="007F2F6C" w14:paraId="0EE5F161" w14:textId="77777777" w:rsidTr="007F2F6C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C57C9CF" w14:textId="673AE402" w:rsidR="007F2F6C" w:rsidRPr="007F2F6C" w:rsidRDefault="000F3ABF" w:rsidP="007F2F6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9" w:anchor="/courses/view/635c5e883c4676ad4cf8d956" w:history="1">
              <w:r w:rsidR="007F2F6C" w:rsidRPr="007F2F6C">
                <w:rPr>
                  <w:rFonts w:ascii="Calibri" w:eastAsia="Times New Roman" w:hAnsi="Calibri" w:cs="Calibri"/>
                  <w:color w:val="0563C1"/>
                  <w:u w:val="single"/>
                </w:rPr>
                <w:t>FDMA 2125</w:t>
              </w:r>
            </w:hyperlink>
            <w:r w:rsidR="00857013">
              <w:rPr>
                <w:rFonts w:ascii="Calibri" w:eastAsia="Times New Roman" w:hAnsi="Calibri" w:cs="Calibri"/>
                <w:color w:val="0563C1"/>
                <w:u w:val="single"/>
              </w:rPr>
              <w:t xml:space="preserve"> </w:t>
            </w:r>
            <w:r w:rsidR="00857013">
              <w:rPr>
                <w:rFonts w:ascii="Calibri" w:eastAsia="Times New Roman" w:hAnsi="Calibri" w:cs="Calibri"/>
              </w:rPr>
              <w:t>Approved</w:t>
            </w:r>
          </w:p>
        </w:tc>
      </w:tr>
      <w:tr w:rsidR="007F2F6C" w:rsidRPr="007F2F6C" w14:paraId="441B9B43" w14:textId="77777777" w:rsidTr="007F2F6C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669CE49" w14:textId="0F8E5872" w:rsidR="007F2F6C" w:rsidRPr="007F2F6C" w:rsidRDefault="000F3ABF" w:rsidP="007F2F6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20" w:anchor="/courses/view/652079caa9a7685ed2e3a774" w:history="1">
              <w:r w:rsidR="007F2F6C" w:rsidRPr="007F2F6C">
                <w:rPr>
                  <w:rFonts w:ascii="Calibri" w:eastAsia="Times New Roman" w:hAnsi="Calibri" w:cs="Calibri"/>
                  <w:color w:val="0563C1"/>
                  <w:u w:val="single"/>
                </w:rPr>
                <w:t>GEOG 498</w:t>
              </w:r>
            </w:hyperlink>
            <w:r w:rsidR="003537C4">
              <w:rPr>
                <w:rFonts w:ascii="Calibri" w:eastAsia="Times New Roman" w:hAnsi="Calibri" w:cs="Calibri"/>
                <w:color w:val="0563C1"/>
                <w:u w:val="single"/>
              </w:rPr>
              <w:t xml:space="preserve"> </w:t>
            </w:r>
            <w:r w:rsidR="003537C4">
              <w:rPr>
                <w:rFonts w:ascii="Calibri" w:eastAsia="Times New Roman" w:hAnsi="Calibri" w:cs="Calibri"/>
              </w:rPr>
              <w:t>Tabled</w:t>
            </w:r>
          </w:p>
        </w:tc>
      </w:tr>
      <w:tr w:rsidR="007F2F6C" w:rsidRPr="007F2F6C" w14:paraId="5AD9408B" w14:textId="77777777" w:rsidTr="007F2F6C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22043E3" w14:textId="1CDC903D" w:rsidR="007F2F6C" w:rsidRPr="007F2F6C" w:rsidRDefault="000F3ABF" w:rsidP="007F2F6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21" w:anchor="/courses/view/653bf6d5bf66b48505306a03" w:history="1">
              <w:r w:rsidR="007F2F6C" w:rsidRPr="007F2F6C">
                <w:rPr>
                  <w:rFonts w:ascii="Calibri" w:eastAsia="Times New Roman" w:hAnsi="Calibri" w:cs="Calibri"/>
                  <w:color w:val="0563C1"/>
                  <w:u w:val="single"/>
                </w:rPr>
                <w:t>HNRS 2050</w:t>
              </w:r>
            </w:hyperlink>
            <w:r w:rsidR="0001459F">
              <w:rPr>
                <w:rFonts w:ascii="Calibri" w:eastAsia="Times New Roman" w:hAnsi="Calibri" w:cs="Calibri"/>
                <w:color w:val="0563C1"/>
                <w:u w:val="single"/>
              </w:rPr>
              <w:t xml:space="preserve"> </w:t>
            </w:r>
            <w:r w:rsidR="0001459F">
              <w:rPr>
                <w:rFonts w:ascii="Calibri" w:eastAsia="Times New Roman" w:hAnsi="Calibri" w:cs="Calibri"/>
              </w:rPr>
              <w:t>Approved</w:t>
            </w:r>
          </w:p>
        </w:tc>
      </w:tr>
      <w:tr w:rsidR="007F2F6C" w:rsidRPr="007F2F6C" w14:paraId="6F30E895" w14:textId="77777777" w:rsidTr="007F2F6C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B8DEFAF" w14:textId="77777777" w:rsidR="007F2F6C" w:rsidRPr="007F2F6C" w:rsidRDefault="000F3ABF" w:rsidP="007F2F6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22" w:anchor="/courses/view/64b977a81ecc1513780ef57a" w:history="1">
              <w:r w:rsidR="007F2F6C" w:rsidRPr="007F2F6C">
                <w:rPr>
                  <w:rFonts w:ascii="Calibri" w:eastAsia="Times New Roman" w:hAnsi="Calibri" w:cs="Calibri"/>
                  <w:color w:val="0563C1"/>
                  <w:u w:val="single"/>
                </w:rPr>
                <w:t>INTS 497</w:t>
              </w:r>
            </w:hyperlink>
          </w:p>
        </w:tc>
      </w:tr>
      <w:tr w:rsidR="007F2F6C" w:rsidRPr="007F2F6C" w14:paraId="3665B701" w14:textId="77777777" w:rsidTr="007F2F6C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2579E6E" w14:textId="53263DBB" w:rsidR="007F2F6C" w:rsidRPr="007F2F6C" w:rsidRDefault="000F3ABF" w:rsidP="007F2F6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23" w:anchor="/courses/view/640a0d368037a3368cb86ad8" w:history="1">
              <w:r w:rsidR="007F2F6C" w:rsidRPr="007F2F6C">
                <w:rPr>
                  <w:rFonts w:ascii="Calibri" w:eastAsia="Times New Roman" w:hAnsi="Calibri" w:cs="Calibri"/>
                  <w:color w:val="0563C1"/>
                  <w:u w:val="single"/>
                </w:rPr>
                <w:t>MATH 2410</w:t>
              </w:r>
            </w:hyperlink>
            <w:r w:rsidR="0001459F">
              <w:rPr>
                <w:rFonts w:ascii="Calibri" w:eastAsia="Times New Roman" w:hAnsi="Calibri" w:cs="Calibri"/>
                <w:color w:val="0563C1"/>
                <w:u w:val="single"/>
              </w:rPr>
              <w:t xml:space="preserve"> </w:t>
            </w:r>
            <w:r w:rsidR="007064D0">
              <w:rPr>
                <w:rFonts w:ascii="Calibri" w:eastAsia="Times New Roman" w:hAnsi="Calibri" w:cs="Calibri"/>
              </w:rPr>
              <w:t>Approved</w:t>
            </w:r>
          </w:p>
        </w:tc>
      </w:tr>
      <w:tr w:rsidR="007F2F6C" w:rsidRPr="007F2F6C" w14:paraId="34B3E0D4" w14:textId="77777777" w:rsidTr="007F2F6C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72A816B" w14:textId="77777777" w:rsidR="007F2F6C" w:rsidRPr="007F2F6C" w:rsidRDefault="000F3ABF" w:rsidP="007F2F6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24" w:anchor="/courses/view/6329060bd58aa50cee3c0c16" w:history="1">
              <w:r w:rsidR="007F2F6C" w:rsidRPr="007F2F6C">
                <w:rPr>
                  <w:rFonts w:ascii="Calibri" w:eastAsia="Times New Roman" w:hAnsi="Calibri" w:cs="Calibri"/>
                  <w:color w:val="0563C1"/>
                  <w:u w:val="single"/>
                </w:rPr>
                <w:t>MUS 482</w:t>
              </w:r>
            </w:hyperlink>
          </w:p>
        </w:tc>
      </w:tr>
      <w:tr w:rsidR="007F2F6C" w:rsidRPr="007F2F6C" w14:paraId="67DF2450" w14:textId="77777777" w:rsidTr="007F2F6C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3C501B3" w14:textId="77777777" w:rsidR="007F2F6C" w:rsidRPr="007F2F6C" w:rsidRDefault="000F3ABF" w:rsidP="007F2F6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25" w:anchor="/courses/view/63dada20874e865e986a5135" w:history="1">
              <w:r w:rsidR="007F2F6C" w:rsidRPr="007F2F6C">
                <w:rPr>
                  <w:rFonts w:ascii="Calibri" w:eastAsia="Times New Roman" w:hAnsi="Calibri" w:cs="Calibri"/>
                  <w:color w:val="0563C1"/>
                  <w:u w:val="single"/>
                </w:rPr>
                <w:t>PHRM 303</w:t>
              </w:r>
            </w:hyperlink>
          </w:p>
        </w:tc>
      </w:tr>
      <w:tr w:rsidR="007F2F6C" w:rsidRPr="007F2F6C" w14:paraId="4FF63595" w14:textId="77777777" w:rsidTr="007F2F6C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6810DAA" w14:textId="77777777" w:rsidR="007F2F6C" w:rsidRPr="007F2F6C" w:rsidRDefault="000F3ABF" w:rsidP="007F2F6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26" w:anchor="/courses/view/651f0dd5f7810a490aa26223" w:history="1">
              <w:r w:rsidR="007F2F6C" w:rsidRPr="007F2F6C">
                <w:rPr>
                  <w:rFonts w:ascii="Calibri" w:eastAsia="Times New Roman" w:hAnsi="Calibri" w:cs="Calibri"/>
                  <w:color w:val="0563C1"/>
                  <w:u w:val="single"/>
                </w:rPr>
                <w:t>RADS 408</w:t>
              </w:r>
            </w:hyperlink>
          </w:p>
        </w:tc>
      </w:tr>
      <w:tr w:rsidR="007F2F6C" w:rsidRPr="007F2F6C" w14:paraId="48F267F0" w14:textId="77777777" w:rsidTr="007F2F6C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37274AA" w14:textId="77777777" w:rsidR="007F2F6C" w:rsidRPr="007F2F6C" w:rsidRDefault="000F3ABF" w:rsidP="007F2F6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27" w:anchor="/courses/view/6331f798e3214d640509878c" w:history="1">
              <w:r w:rsidR="007F2F6C" w:rsidRPr="007F2F6C">
                <w:rPr>
                  <w:rFonts w:ascii="Calibri" w:eastAsia="Times New Roman" w:hAnsi="Calibri" w:cs="Calibri"/>
                  <w:color w:val="0563C1"/>
                  <w:u w:val="single"/>
                </w:rPr>
                <w:t>UHON 351</w:t>
              </w:r>
            </w:hyperlink>
          </w:p>
        </w:tc>
      </w:tr>
      <w:tr w:rsidR="007F2F6C" w:rsidRPr="007F2F6C" w14:paraId="4F2AF5DB" w14:textId="77777777" w:rsidTr="007F2F6C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68A3549" w14:textId="77777777" w:rsidR="007F2F6C" w:rsidRPr="007F2F6C" w:rsidRDefault="000F3ABF" w:rsidP="007F2F6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28" w:anchor="/courses/view/653fc7b4b141c078635692ce" w:history="1">
              <w:r w:rsidR="007F2F6C" w:rsidRPr="007F2F6C">
                <w:rPr>
                  <w:rFonts w:ascii="Calibri" w:eastAsia="Times New Roman" w:hAnsi="Calibri" w:cs="Calibri"/>
                  <w:color w:val="0563C1"/>
                  <w:u w:val="single"/>
                </w:rPr>
                <w:t>UHON 375</w:t>
              </w:r>
            </w:hyperlink>
          </w:p>
        </w:tc>
      </w:tr>
      <w:tr w:rsidR="007F2F6C" w:rsidRPr="007F2F6C" w14:paraId="6AB6AD7C" w14:textId="77777777" w:rsidTr="007F2F6C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E269F36" w14:textId="77777777" w:rsidR="007F2F6C" w:rsidRPr="007F2F6C" w:rsidRDefault="000F3ABF" w:rsidP="007F2F6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29" w:anchor="/courses/view/6536cecc648b921bdd325f5a" w:history="1">
              <w:r w:rsidR="007F2F6C" w:rsidRPr="007F2F6C">
                <w:rPr>
                  <w:rFonts w:ascii="Calibri" w:eastAsia="Times New Roman" w:hAnsi="Calibri" w:cs="Calibri"/>
                  <w:color w:val="0563C1"/>
                  <w:u w:val="single"/>
                </w:rPr>
                <w:t>UHON 350</w:t>
              </w:r>
            </w:hyperlink>
          </w:p>
        </w:tc>
      </w:tr>
    </w:tbl>
    <w:p w14:paraId="5F7B90F5" w14:textId="77777777" w:rsidR="007F2F6C" w:rsidRPr="00937357" w:rsidRDefault="007F2F6C" w:rsidP="007F2F6C">
      <w:pPr>
        <w:pStyle w:val="NoSpacing"/>
        <w:ind w:left="1530"/>
        <w:rPr>
          <w:rFonts w:ascii="Calibri" w:eastAsia="Times New Roman" w:hAnsi="Calibri" w:cs="Calibri"/>
          <w:b/>
          <w:bCs/>
          <w:color w:val="000000"/>
        </w:rPr>
      </w:pPr>
    </w:p>
    <w:p w14:paraId="2883AE02" w14:textId="2F6B4428" w:rsidR="00BE0604" w:rsidRPr="007F2F6C" w:rsidRDefault="003820DA" w:rsidP="00BE0604">
      <w:pPr>
        <w:pStyle w:val="NoSpacing"/>
        <w:numPr>
          <w:ilvl w:val="1"/>
          <w:numId w:val="1"/>
        </w:numPr>
      </w:pPr>
      <w:r w:rsidRPr="00BE0604">
        <w:rPr>
          <w:b/>
        </w:rPr>
        <w:t>Program</w:t>
      </w:r>
      <w:r w:rsidR="002B6BCF" w:rsidRPr="00BE0604">
        <w:rPr>
          <w:b/>
        </w:rPr>
        <w:t>,</w:t>
      </w:r>
      <w:r w:rsidRPr="00BE0604">
        <w:rPr>
          <w:b/>
        </w:rPr>
        <w:t xml:space="preserve"> Concentration</w:t>
      </w:r>
      <w:r w:rsidR="002B6BCF" w:rsidRPr="00BE0604">
        <w:rPr>
          <w:b/>
        </w:rPr>
        <w:t>, and Other</w:t>
      </w:r>
      <w:r w:rsidRPr="00BE0604">
        <w:rPr>
          <w:b/>
        </w:rPr>
        <w:t xml:space="preserve"> Forms</w:t>
      </w:r>
    </w:p>
    <w:tbl>
      <w:tblPr>
        <w:tblW w:w="2920" w:type="dxa"/>
        <w:tblLook w:val="04A0" w:firstRow="1" w:lastRow="0" w:firstColumn="1" w:lastColumn="0" w:noHBand="0" w:noVBand="1"/>
      </w:tblPr>
      <w:tblGrid>
        <w:gridCol w:w="2920"/>
      </w:tblGrid>
      <w:tr w:rsidR="007F2F6C" w:rsidRPr="007F2F6C" w14:paraId="65BFABE0" w14:textId="77777777" w:rsidTr="007F2F6C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A958943" w14:textId="4A886AD1" w:rsidR="007F2F6C" w:rsidRPr="007F2F6C" w:rsidRDefault="000F3ABF" w:rsidP="007F2F6C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30" w:anchor="/programs/view/6526f8afbed12679be4df95a" w:history="1">
              <w:r w:rsidR="007F2F6C" w:rsidRPr="007F2F6C">
                <w:rPr>
                  <w:rFonts w:ascii="Calibri" w:eastAsia="Times New Roman" w:hAnsi="Calibri" w:cs="Calibri"/>
                  <w:color w:val="0563C1"/>
                  <w:u w:val="single"/>
                </w:rPr>
                <w:t>Certificate in Early Childhood Education</w:t>
              </w:r>
            </w:hyperlink>
            <w:r w:rsidR="00AC07FA">
              <w:rPr>
                <w:rFonts w:ascii="Calibri" w:eastAsia="Times New Roman" w:hAnsi="Calibri" w:cs="Calibri"/>
                <w:color w:val="0563C1"/>
                <w:u w:val="single"/>
              </w:rPr>
              <w:t xml:space="preserve"> </w:t>
            </w:r>
            <w:r w:rsidR="00AC07FA">
              <w:rPr>
                <w:rFonts w:ascii="Calibri" w:eastAsia="Times New Roman" w:hAnsi="Calibri" w:cs="Calibri"/>
              </w:rPr>
              <w:t>Approved</w:t>
            </w:r>
          </w:p>
        </w:tc>
      </w:tr>
      <w:tr w:rsidR="007F2F6C" w:rsidRPr="007F2F6C" w14:paraId="5A703C0E" w14:textId="77777777" w:rsidTr="007F2F6C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3196BB" w14:textId="4DA78741" w:rsidR="007F2F6C" w:rsidRPr="007F2F6C" w:rsidRDefault="000F3ABF" w:rsidP="007F2F6C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31" w:anchor="/programs/view/634d91be70d09b193c9a15c2" w:history="1">
              <w:r w:rsidR="007F2F6C" w:rsidRPr="007F2F6C">
                <w:rPr>
                  <w:rFonts w:ascii="Calibri" w:eastAsia="Times New Roman" w:hAnsi="Calibri" w:cs="Calibri"/>
                  <w:color w:val="0563C1"/>
                  <w:u w:val="single"/>
                </w:rPr>
                <w:t>Pre-Health Scholars Certificate</w:t>
              </w:r>
            </w:hyperlink>
            <w:r w:rsidR="00AC07FA">
              <w:rPr>
                <w:rFonts w:ascii="Calibri" w:eastAsia="Times New Roman" w:hAnsi="Calibri" w:cs="Calibri"/>
                <w:color w:val="0563C1"/>
                <w:u w:val="single"/>
              </w:rPr>
              <w:t xml:space="preserve"> </w:t>
            </w:r>
            <w:r w:rsidR="00AC07FA">
              <w:rPr>
                <w:rFonts w:ascii="Calibri" w:eastAsia="Times New Roman" w:hAnsi="Calibri" w:cs="Calibri"/>
              </w:rPr>
              <w:t>Approved</w:t>
            </w:r>
          </w:p>
        </w:tc>
      </w:tr>
      <w:tr w:rsidR="007F2F6C" w:rsidRPr="007F2F6C" w14:paraId="4A3D3889" w14:textId="77777777" w:rsidTr="007F2F6C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EBCC0CD" w14:textId="67F5717C" w:rsidR="007F2F6C" w:rsidRPr="007F2F6C" w:rsidRDefault="000F3ABF" w:rsidP="007F2F6C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32" w:anchor="/programs/view/64e65e2ce15aeccdcb67fafd" w:history="1">
              <w:r w:rsidR="007F2F6C" w:rsidRPr="007F2F6C">
                <w:rPr>
                  <w:rFonts w:ascii="Calibri" w:eastAsia="Times New Roman" w:hAnsi="Calibri" w:cs="Calibri"/>
                  <w:color w:val="0563C1"/>
                  <w:u w:val="single"/>
                </w:rPr>
                <w:t>Minor in Pharmaceutical Sciences Research and Development</w:t>
              </w:r>
            </w:hyperlink>
            <w:r w:rsidR="00AC07FA">
              <w:rPr>
                <w:rFonts w:ascii="Calibri" w:eastAsia="Times New Roman" w:hAnsi="Calibri" w:cs="Calibri"/>
                <w:color w:val="0563C1"/>
                <w:u w:val="single"/>
              </w:rPr>
              <w:t xml:space="preserve"> </w:t>
            </w:r>
            <w:r w:rsidR="00AC07FA">
              <w:rPr>
                <w:rFonts w:ascii="Calibri" w:eastAsia="Times New Roman" w:hAnsi="Calibri" w:cs="Calibri"/>
              </w:rPr>
              <w:t>Tabled</w:t>
            </w:r>
          </w:p>
        </w:tc>
      </w:tr>
      <w:tr w:rsidR="007F2F6C" w:rsidRPr="007F2F6C" w14:paraId="30D0F34D" w14:textId="77777777" w:rsidTr="007F2F6C">
        <w:trPr>
          <w:trHeight w:val="6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9AEC539" w14:textId="089B1515" w:rsidR="007F2F6C" w:rsidRPr="007F2F6C" w:rsidRDefault="000F3ABF" w:rsidP="007F2F6C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33" w:anchor="/programs/view/636c270a784cd56eb4bb7547" w:history="1">
              <w:r w:rsidR="007F2F6C" w:rsidRPr="007F2F6C">
                <w:rPr>
                  <w:rFonts w:ascii="Calibri" w:eastAsia="Times New Roman" w:hAnsi="Calibri" w:cs="Calibri"/>
                  <w:color w:val="0563C1"/>
                  <w:u w:val="single"/>
                </w:rPr>
                <w:t>B.S. Chemistry and M.S. Nanoscience &amp; Microsystems Engineering Shared Credit Program</w:t>
              </w:r>
            </w:hyperlink>
            <w:r w:rsidR="00AC07FA">
              <w:rPr>
                <w:rFonts w:ascii="Calibri" w:eastAsia="Times New Roman" w:hAnsi="Calibri" w:cs="Calibri"/>
                <w:color w:val="0563C1"/>
              </w:rPr>
              <w:t xml:space="preserve"> </w:t>
            </w:r>
            <w:r w:rsidR="00AC07FA">
              <w:rPr>
                <w:rFonts w:ascii="Calibri" w:eastAsia="Times New Roman" w:hAnsi="Calibri" w:cs="Calibri"/>
              </w:rPr>
              <w:t>Tabled</w:t>
            </w:r>
          </w:p>
        </w:tc>
      </w:tr>
      <w:tr w:rsidR="007F2F6C" w:rsidRPr="007F2F6C" w14:paraId="72614B13" w14:textId="77777777" w:rsidTr="007F2F6C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B129169" w14:textId="3D3F07E2" w:rsidR="007F2F6C" w:rsidRPr="007F2F6C" w:rsidRDefault="000F3ABF" w:rsidP="007F2F6C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34" w:anchor="/programs/view/6421c29b3ec4b8bc51e97224" w:history="1">
              <w:r w:rsidR="007F2F6C" w:rsidRPr="007F2F6C">
                <w:rPr>
                  <w:rFonts w:ascii="Calibri" w:eastAsia="Times New Roman" w:hAnsi="Calibri" w:cs="Calibri"/>
                  <w:color w:val="0563C1"/>
                  <w:u w:val="single"/>
                </w:rPr>
                <w:t>Certificate in General</w:t>
              </w:r>
              <w:r w:rsidR="0082764E">
                <w:rPr>
                  <w:rFonts w:ascii="Calibri" w:eastAsia="Times New Roman" w:hAnsi="Calibri" w:cs="Calibri"/>
                  <w:color w:val="0563C1"/>
                  <w:u w:val="single"/>
                </w:rPr>
                <w:t xml:space="preserve"> </w:t>
              </w:r>
              <w:r w:rsidR="007F2F6C" w:rsidRPr="007F2F6C">
                <w:rPr>
                  <w:rFonts w:ascii="Calibri" w:eastAsia="Times New Roman" w:hAnsi="Calibri" w:cs="Calibri"/>
                  <w:color w:val="0563C1"/>
                  <w:u w:val="single"/>
                </w:rPr>
                <w:t>Education</w:t>
              </w:r>
            </w:hyperlink>
            <w:r w:rsidR="0082764E">
              <w:rPr>
                <w:rFonts w:ascii="Calibri" w:eastAsia="Times New Roman" w:hAnsi="Calibri" w:cs="Calibri"/>
                <w:color w:val="0563C1"/>
                <w:u w:val="single"/>
              </w:rPr>
              <w:t xml:space="preserve"> </w:t>
            </w:r>
            <w:r w:rsidR="0082764E">
              <w:rPr>
                <w:rFonts w:ascii="Calibri" w:eastAsia="Times New Roman" w:hAnsi="Calibri" w:cs="Calibri"/>
              </w:rPr>
              <w:t>Conditional approval</w:t>
            </w:r>
          </w:p>
        </w:tc>
      </w:tr>
      <w:tr w:rsidR="007F2F6C" w:rsidRPr="007F2F6C" w14:paraId="5E5EDD13" w14:textId="77777777" w:rsidTr="007F2F6C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98A0141" w14:textId="1393422A" w:rsidR="007F2F6C" w:rsidRPr="007F2F6C" w:rsidRDefault="000F3ABF" w:rsidP="007F2F6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35" w:anchor="/policies/view/64e8bfb6e15aec58d76822ec" w:history="1">
              <w:r w:rsidR="007F2F6C" w:rsidRPr="007F2F6C">
                <w:rPr>
                  <w:rFonts w:ascii="Calibri" w:eastAsia="Times New Roman" w:hAnsi="Calibri" w:cs="Calibri"/>
                  <w:color w:val="0563C1"/>
                  <w:u w:val="single"/>
                </w:rPr>
                <w:t>Department of Sociology Name Change</w:t>
              </w:r>
            </w:hyperlink>
            <w:r w:rsidR="00AC07FA">
              <w:rPr>
                <w:rFonts w:ascii="Calibri" w:eastAsia="Times New Roman" w:hAnsi="Calibri" w:cs="Calibri"/>
                <w:color w:val="0563C1"/>
                <w:u w:val="single"/>
              </w:rPr>
              <w:t xml:space="preserve">  </w:t>
            </w:r>
            <w:r w:rsidR="00AC07FA">
              <w:rPr>
                <w:rFonts w:ascii="Calibri" w:eastAsia="Times New Roman" w:hAnsi="Calibri" w:cs="Calibri"/>
              </w:rPr>
              <w:t>Approved</w:t>
            </w:r>
          </w:p>
        </w:tc>
      </w:tr>
      <w:tr w:rsidR="007F2F6C" w:rsidRPr="007F2F6C" w14:paraId="49971211" w14:textId="77777777" w:rsidTr="007F2F6C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8540029" w14:textId="2184BBBD" w:rsidR="007F2F6C" w:rsidRPr="007F2F6C" w:rsidRDefault="000F3ABF" w:rsidP="007F2F6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36" w:anchor="/specializations/view/65296fd4ca78060ba77e4e23" w:history="1">
              <w:r w:rsidR="007F2F6C" w:rsidRPr="007F2F6C">
                <w:rPr>
                  <w:rFonts w:ascii="Calibri" w:eastAsia="Times New Roman" w:hAnsi="Calibri" w:cs="Calibri"/>
                  <w:color w:val="0563C1"/>
                  <w:u w:val="single"/>
                </w:rPr>
                <w:t>Concentration in Climate Advocacy</w:t>
              </w:r>
            </w:hyperlink>
            <w:r w:rsidR="00AC07FA">
              <w:rPr>
                <w:rFonts w:ascii="Calibri" w:eastAsia="Times New Roman" w:hAnsi="Calibri" w:cs="Calibri"/>
                <w:color w:val="0563C1"/>
                <w:u w:val="single"/>
              </w:rPr>
              <w:t xml:space="preserve">  </w:t>
            </w:r>
            <w:r w:rsidR="00AC07FA">
              <w:rPr>
                <w:rFonts w:ascii="Calibri" w:eastAsia="Times New Roman" w:hAnsi="Calibri" w:cs="Calibri"/>
              </w:rPr>
              <w:t>Approved</w:t>
            </w:r>
          </w:p>
        </w:tc>
      </w:tr>
      <w:tr w:rsidR="007F2F6C" w:rsidRPr="007F2F6C" w14:paraId="74B0F224" w14:textId="77777777" w:rsidTr="007F2F6C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39CE2AD" w14:textId="39C233A4" w:rsidR="007F2F6C" w:rsidRPr="007F2F6C" w:rsidRDefault="000F3ABF" w:rsidP="007F2F6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37" w:anchor="/programs/view/651f0b8c9565594e29492b39" w:history="1">
              <w:r w:rsidR="007F2F6C" w:rsidRPr="007F2F6C">
                <w:rPr>
                  <w:rFonts w:ascii="Calibri" w:eastAsia="Times New Roman" w:hAnsi="Calibri" w:cs="Calibri"/>
                  <w:color w:val="0563C1"/>
                  <w:u w:val="single"/>
                </w:rPr>
                <w:t>BS Stat</w:t>
              </w:r>
            </w:hyperlink>
            <w:r w:rsidR="00AC07FA">
              <w:rPr>
                <w:rFonts w:ascii="Calibri" w:eastAsia="Times New Roman" w:hAnsi="Calibri" w:cs="Calibri"/>
                <w:color w:val="0563C1"/>
                <w:u w:val="single"/>
              </w:rPr>
              <w:t xml:space="preserve">  </w:t>
            </w:r>
            <w:r w:rsidR="00AC07FA">
              <w:rPr>
                <w:rFonts w:ascii="Calibri" w:eastAsia="Times New Roman" w:hAnsi="Calibri" w:cs="Calibri"/>
              </w:rPr>
              <w:t>Approved</w:t>
            </w:r>
          </w:p>
        </w:tc>
      </w:tr>
      <w:tr w:rsidR="007F2F6C" w:rsidRPr="007F2F6C" w14:paraId="7BFD47A8" w14:textId="77777777" w:rsidTr="007F2F6C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346537A" w14:textId="43B2F2B0" w:rsidR="007F2F6C" w:rsidRPr="007F2F6C" w:rsidRDefault="000F3ABF" w:rsidP="007F2F6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38" w:anchor="/programs/view/65243afbb747772c92fc9517" w:history="1">
              <w:r w:rsidR="007F2F6C" w:rsidRPr="007F2F6C">
                <w:rPr>
                  <w:rFonts w:ascii="Calibri" w:eastAsia="Times New Roman" w:hAnsi="Calibri" w:cs="Calibri"/>
                  <w:color w:val="0563C1"/>
                  <w:u w:val="single"/>
                </w:rPr>
                <w:t xml:space="preserve">MIN </w:t>
              </w:r>
              <w:proofErr w:type="spellStart"/>
              <w:r w:rsidR="007F2F6C" w:rsidRPr="007F2F6C">
                <w:rPr>
                  <w:rFonts w:ascii="Calibri" w:eastAsia="Times New Roman" w:hAnsi="Calibri" w:cs="Calibri"/>
                  <w:color w:val="0563C1"/>
                  <w:u w:val="single"/>
                </w:rPr>
                <w:t>Mgmt</w:t>
              </w:r>
              <w:proofErr w:type="spellEnd"/>
            </w:hyperlink>
            <w:r w:rsidR="00AC07FA">
              <w:rPr>
                <w:rFonts w:ascii="Calibri" w:eastAsia="Times New Roman" w:hAnsi="Calibri" w:cs="Calibri"/>
                <w:color w:val="0563C1"/>
                <w:u w:val="single"/>
              </w:rPr>
              <w:t xml:space="preserve">  </w:t>
            </w:r>
            <w:r w:rsidR="00AC07FA">
              <w:rPr>
                <w:rFonts w:ascii="Calibri" w:eastAsia="Times New Roman" w:hAnsi="Calibri" w:cs="Calibri"/>
              </w:rPr>
              <w:t>Approved</w:t>
            </w:r>
          </w:p>
        </w:tc>
      </w:tr>
      <w:tr w:rsidR="007F2F6C" w:rsidRPr="007F2F6C" w14:paraId="73CCFD66" w14:textId="77777777" w:rsidTr="007F2F6C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EB2FE27" w14:textId="1F06FBE1" w:rsidR="007F2F6C" w:rsidRPr="007F2F6C" w:rsidRDefault="000F3ABF" w:rsidP="007F2F6C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39" w:anchor="/programs/view/651b29dbc95483f21e079447" w:history="1">
              <w:r w:rsidR="007F2F6C" w:rsidRPr="007F2F6C">
                <w:rPr>
                  <w:rFonts w:ascii="Calibri" w:eastAsia="Times New Roman" w:hAnsi="Calibri" w:cs="Calibri"/>
                  <w:color w:val="0563C1"/>
                  <w:u w:val="single"/>
                </w:rPr>
                <w:t>AA Film Dig Media Art TA</w:t>
              </w:r>
            </w:hyperlink>
            <w:r w:rsidR="00BB5306">
              <w:rPr>
                <w:rFonts w:ascii="Calibri" w:eastAsia="Times New Roman" w:hAnsi="Calibri" w:cs="Calibri"/>
                <w:color w:val="0563C1"/>
                <w:u w:val="single"/>
              </w:rPr>
              <w:t xml:space="preserve"> </w:t>
            </w:r>
            <w:r w:rsidR="00BB5306">
              <w:rPr>
                <w:rFonts w:ascii="Calibri" w:eastAsia="Times New Roman" w:hAnsi="Calibri" w:cs="Calibri"/>
              </w:rPr>
              <w:t>Approved</w:t>
            </w:r>
          </w:p>
        </w:tc>
      </w:tr>
      <w:tr w:rsidR="007F2F6C" w:rsidRPr="007F2F6C" w14:paraId="2C2888B9" w14:textId="77777777" w:rsidTr="007F2F6C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A222D17" w14:textId="181DC057" w:rsidR="007F2F6C" w:rsidRPr="007F2F6C" w:rsidRDefault="000F3ABF" w:rsidP="007F2F6C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40" w:anchor="/programs/view/6535a2a99faea552bbc1a84a" w:history="1">
              <w:r w:rsidR="007F2F6C" w:rsidRPr="007F2F6C">
                <w:rPr>
                  <w:rFonts w:ascii="Calibri" w:eastAsia="Times New Roman" w:hAnsi="Calibri" w:cs="Calibri"/>
                  <w:color w:val="0563C1"/>
                  <w:u w:val="single"/>
                </w:rPr>
                <w:t xml:space="preserve">AA </w:t>
              </w:r>
              <w:proofErr w:type="spellStart"/>
              <w:r w:rsidR="007F2F6C" w:rsidRPr="007F2F6C">
                <w:rPr>
                  <w:rFonts w:ascii="Calibri" w:eastAsia="Times New Roman" w:hAnsi="Calibri" w:cs="Calibri"/>
                  <w:color w:val="0563C1"/>
                  <w:u w:val="single"/>
                </w:rPr>
                <w:t>PreBus</w:t>
              </w:r>
              <w:proofErr w:type="spellEnd"/>
              <w:r w:rsidR="007F2F6C" w:rsidRPr="007F2F6C">
                <w:rPr>
                  <w:rFonts w:ascii="Calibri" w:eastAsia="Times New Roman" w:hAnsi="Calibri" w:cs="Calibri"/>
                  <w:color w:val="0563C1"/>
                  <w:u w:val="single"/>
                </w:rPr>
                <w:t xml:space="preserve"> Admin TA</w:t>
              </w:r>
            </w:hyperlink>
            <w:r w:rsidR="00BB5306">
              <w:rPr>
                <w:rFonts w:ascii="Calibri" w:eastAsia="Times New Roman" w:hAnsi="Calibri" w:cs="Calibri"/>
                <w:color w:val="0563C1"/>
                <w:u w:val="single"/>
              </w:rPr>
              <w:t xml:space="preserve"> </w:t>
            </w:r>
            <w:r w:rsidR="00BB5306">
              <w:rPr>
                <w:rFonts w:ascii="Calibri" w:eastAsia="Times New Roman" w:hAnsi="Calibri" w:cs="Calibri"/>
              </w:rPr>
              <w:t>Approved</w:t>
            </w:r>
          </w:p>
        </w:tc>
      </w:tr>
      <w:tr w:rsidR="007F2F6C" w:rsidRPr="007F2F6C" w14:paraId="0D7CFCAF" w14:textId="77777777" w:rsidTr="007F2F6C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A11F1FB" w14:textId="7206FB9D" w:rsidR="007F2F6C" w:rsidRPr="007F2F6C" w:rsidRDefault="000F3ABF" w:rsidP="007F2F6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41" w:anchor="/specializations/view/641a01adbba3988ebffeb112" w:history="1">
              <w:r w:rsidR="007F2F6C" w:rsidRPr="007F2F6C">
                <w:rPr>
                  <w:rFonts w:ascii="Calibri" w:eastAsia="Times New Roman" w:hAnsi="Calibri" w:cs="Calibri"/>
                  <w:color w:val="0563C1"/>
                  <w:u w:val="single"/>
                </w:rPr>
                <w:t>Clinical Trial Design and Management Concentration - VA CSP Fellows Pathway</w:t>
              </w:r>
            </w:hyperlink>
            <w:r w:rsidR="00AC07FA">
              <w:rPr>
                <w:rFonts w:ascii="Calibri" w:eastAsia="Times New Roman" w:hAnsi="Calibri" w:cs="Calibri"/>
                <w:color w:val="0563C1"/>
                <w:u w:val="single"/>
              </w:rPr>
              <w:t xml:space="preserve">  </w:t>
            </w:r>
            <w:r w:rsidR="00AC07FA">
              <w:rPr>
                <w:rFonts w:ascii="Calibri" w:eastAsia="Times New Roman" w:hAnsi="Calibri" w:cs="Calibri"/>
              </w:rPr>
              <w:t>Tabled pending course approval</w:t>
            </w:r>
          </w:p>
        </w:tc>
      </w:tr>
      <w:tr w:rsidR="007F2F6C" w:rsidRPr="007F2F6C" w14:paraId="207A9A4D" w14:textId="77777777" w:rsidTr="007F2F6C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A0CD052" w14:textId="771544CC" w:rsidR="00AC07FA" w:rsidRDefault="000F3ABF" w:rsidP="007F2F6C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42" w:anchor="/programs/view/653aea0123382469cb0643d7" w:history="1">
              <w:r w:rsidR="007F2F6C" w:rsidRPr="007F2F6C">
                <w:rPr>
                  <w:rFonts w:ascii="Calibri" w:eastAsia="Times New Roman" w:hAnsi="Calibri" w:cs="Calibri"/>
                  <w:color w:val="0563C1"/>
                  <w:u w:val="single"/>
                </w:rPr>
                <w:t>AAS Comp Math VA</w:t>
              </w:r>
            </w:hyperlink>
          </w:p>
          <w:p w14:paraId="0EF67887" w14:textId="6ECD0384" w:rsidR="007F2F6C" w:rsidRPr="007F2F6C" w:rsidRDefault="00BB5306" w:rsidP="007F2F6C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Approved</w:t>
            </w:r>
          </w:p>
        </w:tc>
      </w:tr>
      <w:tr w:rsidR="007F2F6C" w:rsidRPr="007F2F6C" w14:paraId="7A308F6E" w14:textId="77777777" w:rsidTr="007F2F6C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A7E4BD9" w14:textId="1905F534" w:rsidR="007F2F6C" w:rsidRPr="007F2F6C" w:rsidRDefault="000F3ABF" w:rsidP="007F2F6C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43" w:anchor="/programs/view/653c2c4202bb8507f831b289" w:history="1">
              <w:r w:rsidR="007F2F6C" w:rsidRPr="007F2F6C">
                <w:rPr>
                  <w:rFonts w:ascii="Calibri" w:eastAsia="Times New Roman" w:hAnsi="Calibri" w:cs="Calibri"/>
                  <w:color w:val="0563C1"/>
                  <w:u w:val="single"/>
                </w:rPr>
                <w:t>AS Math VA</w:t>
              </w:r>
            </w:hyperlink>
            <w:r w:rsidR="00BB5306">
              <w:rPr>
                <w:rFonts w:ascii="Calibri" w:eastAsia="Times New Roman" w:hAnsi="Calibri" w:cs="Calibri"/>
                <w:color w:val="0563C1"/>
                <w:u w:val="single"/>
              </w:rPr>
              <w:t xml:space="preserve"> </w:t>
            </w:r>
            <w:r w:rsidR="00BB5306">
              <w:rPr>
                <w:rFonts w:ascii="Calibri" w:eastAsia="Times New Roman" w:hAnsi="Calibri" w:cs="Calibri"/>
              </w:rPr>
              <w:t>Approved</w:t>
            </w:r>
          </w:p>
        </w:tc>
      </w:tr>
      <w:tr w:rsidR="007F2F6C" w:rsidRPr="007F2F6C" w14:paraId="5179BDB2" w14:textId="77777777" w:rsidTr="007F2F6C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3FB79BB" w14:textId="70ECB209" w:rsidR="007F2F6C" w:rsidRPr="007F2F6C" w:rsidRDefault="000F3ABF" w:rsidP="007F2F6C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44" w:anchor="/programs/view/653c326c6e384ea48b5b0d60" w:history="1">
              <w:r w:rsidR="007F2F6C" w:rsidRPr="007F2F6C">
                <w:rPr>
                  <w:rFonts w:ascii="Calibri" w:eastAsia="Times New Roman" w:hAnsi="Calibri" w:cs="Calibri"/>
                  <w:color w:val="0563C1"/>
                  <w:u w:val="single"/>
                </w:rPr>
                <w:t xml:space="preserve">AS </w:t>
              </w:r>
              <w:proofErr w:type="spellStart"/>
              <w:r w:rsidR="007F2F6C" w:rsidRPr="007F2F6C">
                <w:rPr>
                  <w:rFonts w:ascii="Calibri" w:eastAsia="Times New Roman" w:hAnsi="Calibri" w:cs="Calibri"/>
                  <w:color w:val="0563C1"/>
                  <w:u w:val="single"/>
                </w:rPr>
                <w:t>PreEngin</w:t>
              </w:r>
              <w:proofErr w:type="spellEnd"/>
              <w:r w:rsidR="007F2F6C" w:rsidRPr="007F2F6C">
                <w:rPr>
                  <w:rFonts w:ascii="Calibri" w:eastAsia="Times New Roman" w:hAnsi="Calibri" w:cs="Calibri"/>
                  <w:color w:val="0563C1"/>
                  <w:u w:val="single"/>
                </w:rPr>
                <w:t xml:space="preserve"> VA</w:t>
              </w:r>
            </w:hyperlink>
            <w:r w:rsidR="00BB5306">
              <w:rPr>
                <w:rFonts w:ascii="Calibri" w:eastAsia="Times New Roman" w:hAnsi="Calibri" w:cs="Calibri"/>
                <w:color w:val="0563C1"/>
                <w:u w:val="single"/>
              </w:rPr>
              <w:t xml:space="preserve">  </w:t>
            </w:r>
            <w:r w:rsidR="00BB5306">
              <w:rPr>
                <w:rFonts w:ascii="Calibri" w:eastAsia="Times New Roman" w:hAnsi="Calibri" w:cs="Calibri"/>
              </w:rPr>
              <w:t>Approved</w:t>
            </w:r>
          </w:p>
        </w:tc>
      </w:tr>
      <w:tr w:rsidR="007F2F6C" w:rsidRPr="007F2F6C" w14:paraId="31956403" w14:textId="77777777" w:rsidTr="007F2F6C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66F296F" w14:textId="7AADCF64" w:rsidR="007F2F6C" w:rsidRPr="007F2F6C" w:rsidRDefault="000F3ABF" w:rsidP="007F2F6C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45" w:anchor="/programs/view/653c2e7d02bb8500c031b2a1" w:history="1">
              <w:r w:rsidR="007F2F6C" w:rsidRPr="007F2F6C">
                <w:rPr>
                  <w:rFonts w:ascii="Calibri" w:eastAsia="Times New Roman" w:hAnsi="Calibri" w:cs="Calibri"/>
                  <w:color w:val="0563C1"/>
                  <w:u w:val="single"/>
                </w:rPr>
                <w:t>AS Gen Sci VA</w:t>
              </w:r>
            </w:hyperlink>
            <w:r w:rsidR="00BB5306">
              <w:rPr>
                <w:rFonts w:ascii="Calibri" w:eastAsia="Times New Roman" w:hAnsi="Calibri" w:cs="Calibri"/>
                <w:color w:val="0563C1"/>
                <w:u w:val="single"/>
              </w:rPr>
              <w:t xml:space="preserve">  </w:t>
            </w:r>
            <w:r w:rsidR="00BB5306">
              <w:rPr>
                <w:rFonts w:ascii="Calibri" w:eastAsia="Times New Roman" w:hAnsi="Calibri" w:cs="Calibri"/>
              </w:rPr>
              <w:t>Approved</w:t>
            </w:r>
          </w:p>
        </w:tc>
      </w:tr>
      <w:tr w:rsidR="007F2F6C" w:rsidRPr="007F2F6C" w14:paraId="3BA390B2" w14:textId="77777777" w:rsidTr="007F2F6C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B2A9504" w14:textId="1AB74462" w:rsidR="007F2F6C" w:rsidRPr="007F2F6C" w:rsidRDefault="000F3ABF" w:rsidP="007F2F6C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46" w:anchor="/programs/view/65242fb634c03e63cd13f288" w:history="1">
              <w:r w:rsidR="007F2F6C" w:rsidRPr="007F2F6C">
                <w:rPr>
                  <w:rFonts w:ascii="Calibri" w:eastAsia="Times New Roman" w:hAnsi="Calibri" w:cs="Calibri"/>
                  <w:color w:val="0563C1"/>
                  <w:u w:val="single"/>
                </w:rPr>
                <w:t xml:space="preserve">AA </w:t>
              </w:r>
              <w:proofErr w:type="spellStart"/>
              <w:r w:rsidR="007F2F6C" w:rsidRPr="007F2F6C">
                <w:rPr>
                  <w:rFonts w:ascii="Calibri" w:eastAsia="Times New Roman" w:hAnsi="Calibri" w:cs="Calibri"/>
                  <w:color w:val="0563C1"/>
                  <w:u w:val="single"/>
                </w:rPr>
                <w:t>PreBus</w:t>
              </w:r>
              <w:proofErr w:type="spellEnd"/>
              <w:r w:rsidR="007F2F6C" w:rsidRPr="007F2F6C">
                <w:rPr>
                  <w:rFonts w:ascii="Calibri" w:eastAsia="Times New Roman" w:hAnsi="Calibri" w:cs="Calibri"/>
                  <w:color w:val="0563C1"/>
                  <w:u w:val="single"/>
                </w:rPr>
                <w:t xml:space="preserve"> Admin LA</w:t>
              </w:r>
            </w:hyperlink>
            <w:r w:rsidR="00AC07FA">
              <w:rPr>
                <w:rFonts w:ascii="Calibri" w:eastAsia="Times New Roman" w:hAnsi="Calibri" w:cs="Calibri"/>
                <w:color w:val="0563C1"/>
                <w:u w:val="single"/>
              </w:rPr>
              <w:t xml:space="preserve"> </w:t>
            </w:r>
            <w:r w:rsidR="00AC07FA">
              <w:rPr>
                <w:rFonts w:ascii="Calibri" w:eastAsia="Times New Roman" w:hAnsi="Calibri" w:cs="Calibri"/>
              </w:rPr>
              <w:t>Approved</w:t>
            </w:r>
          </w:p>
        </w:tc>
      </w:tr>
      <w:tr w:rsidR="007F2F6C" w:rsidRPr="007F2F6C" w14:paraId="5B808002" w14:textId="77777777" w:rsidTr="007F2F6C">
        <w:trPr>
          <w:trHeight w:val="6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CF2D921" w14:textId="4104240F" w:rsidR="007F2F6C" w:rsidRPr="007F2F6C" w:rsidRDefault="000F3ABF" w:rsidP="007F2F6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47" w:anchor="/programs/view/65206128b661c777e0fae12b" w:history="1">
              <w:r w:rsidR="007F2F6C" w:rsidRPr="007F2F6C">
                <w:rPr>
                  <w:rFonts w:ascii="Calibri" w:eastAsia="Times New Roman" w:hAnsi="Calibri" w:cs="Calibri"/>
                  <w:color w:val="0563C1"/>
                  <w:u w:val="single"/>
                </w:rPr>
                <w:t xml:space="preserve">PhD </w:t>
              </w:r>
              <w:proofErr w:type="spellStart"/>
              <w:r w:rsidR="007F2F6C" w:rsidRPr="007F2F6C">
                <w:rPr>
                  <w:rFonts w:ascii="Calibri" w:eastAsia="Times New Roman" w:hAnsi="Calibri" w:cs="Calibri"/>
                  <w:color w:val="0563C1"/>
                  <w:u w:val="single"/>
                </w:rPr>
                <w:t>NanoSci</w:t>
              </w:r>
              <w:proofErr w:type="spellEnd"/>
              <w:r w:rsidR="007F2F6C" w:rsidRPr="007F2F6C">
                <w:rPr>
                  <w:rFonts w:ascii="Calibri" w:eastAsia="Times New Roman" w:hAnsi="Calibri" w:cs="Calibri"/>
                  <w:color w:val="0563C1"/>
                  <w:u w:val="single"/>
                </w:rPr>
                <w:t xml:space="preserve"> &amp; </w:t>
              </w:r>
              <w:proofErr w:type="spellStart"/>
              <w:r w:rsidR="007F2F6C" w:rsidRPr="007F2F6C">
                <w:rPr>
                  <w:rFonts w:ascii="Calibri" w:eastAsia="Times New Roman" w:hAnsi="Calibri" w:cs="Calibri"/>
                  <w:color w:val="0563C1"/>
                  <w:u w:val="single"/>
                </w:rPr>
                <w:t>MicroSyst</w:t>
              </w:r>
              <w:proofErr w:type="spellEnd"/>
              <w:r w:rsidR="007F2F6C" w:rsidRPr="007F2F6C">
                <w:rPr>
                  <w:rFonts w:ascii="Calibri" w:eastAsia="Times New Roman" w:hAnsi="Calibri" w:cs="Calibri"/>
                  <w:color w:val="0563C1"/>
                  <w:u w:val="single"/>
                </w:rPr>
                <w:t xml:space="preserve"> Engin</w:t>
              </w:r>
            </w:hyperlink>
            <w:r w:rsidR="00AC07FA">
              <w:rPr>
                <w:rFonts w:ascii="Calibri" w:eastAsia="Times New Roman" w:hAnsi="Calibri" w:cs="Calibri"/>
                <w:color w:val="0563C1"/>
                <w:u w:val="single"/>
              </w:rPr>
              <w:t xml:space="preserve">  </w:t>
            </w:r>
            <w:r w:rsidR="00AC07FA">
              <w:rPr>
                <w:rFonts w:ascii="Calibri" w:eastAsia="Times New Roman" w:hAnsi="Calibri" w:cs="Calibri"/>
              </w:rPr>
              <w:t>Approved</w:t>
            </w:r>
          </w:p>
        </w:tc>
      </w:tr>
      <w:tr w:rsidR="007F2F6C" w:rsidRPr="007F2F6C" w14:paraId="1A422B38" w14:textId="77777777" w:rsidTr="007F2F6C">
        <w:trPr>
          <w:trHeight w:val="6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BBBAF54" w14:textId="41A5899E" w:rsidR="007F2F6C" w:rsidRPr="007F2F6C" w:rsidRDefault="000F3ABF" w:rsidP="007F2F6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48" w:anchor="/programs/view/651aeb3a1e42b573b4d82cb3" w:history="1">
              <w:r w:rsidR="007F2F6C" w:rsidRPr="007F2F6C">
                <w:rPr>
                  <w:rFonts w:ascii="Calibri" w:eastAsia="Times New Roman" w:hAnsi="Calibri" w:cs="Calibri"/>
                  <w:color w:val="0563C1"/>
                  <w:u w:val="single"/>
                </w:rPr>
                <w:t xml:space="preserve">MS </w:t>
              </w:r>
              <w:proofErr w:type="spellStart"/>
              <w:r w:rsidR="007F2F6C" w:rsidRPr="007F2F6C">
                <w:rPr>
                  <w:rFonts w:ascii="Calibri" w:eastAsia="Times New Roman" w:hAnsi="Calibri" w:cs="Calibri"/>
                  <w:color w:val="0563C1"/>
                  <w:u w:val="single"/>
                </w:rPr>
                <w:t>NanoSci</w:t>
              </w:r>
              <w:proofErr w:type="spellEnd"/>
              <w:r w:rsidR="007F2F6C" w:rsidRPr="007F2F6C">
                <w:rPr>
                  <w:rFonts w:ascii="Calibri" w:eastAsia="Times New Roman" w:hAnsi="Calibri" w:cs="Calibri"/>
                  <w:color w:val="0563C1"/>
                  <w:u w:val="single"/>
                </w:rPr>
                <w:t xml:space="preserve"> &amp; </w:t>
              </w:r>
              <w:proofErr w:type="spellStart"/>
              <w:r w:rsidR="007F2F6C" w:rsidRPr="007F2F6C">
                <w:rPr>
                  <w:rFonts w:ascii="Calibri" w:eastAsia="Times New Roman" w:hAnsi="Calibri" w:cs="Calibri"/>
                  <w:color w:val="0563C1"/>
                  <w:u w:val="single"/>
                </w:rPr>
                <w:t>MicroSyst</w:t>
              </w:r>
              <w:proofErr w:type="spellEnd"/>
              <w:r w:rsidR="007F2F6C" w:rsidRPr="007F2F6C">
                <w:rPr>
                  <w:rFonts w:ascii="Calibri" w:eastAsia="Times New Roman" w:hAnsi="Calibri" w:cs="Calibri"/>
                  <w:color w:val="0563C1"/>
                  <w:u w:val="single"/>
                </w:rPr>
                <w:t xml:space="preserve"> Engin</w:t>
              </w:r>
            </w:hyperlink>
            <w:r w:rsidR="00AC07FA">
              <w:rPr>
                <w:rFonts w:ascii="Calibri" w:eastAsia="Times New Roman" w:hAnsi="Calibri" w:cs="Calibri"/>
                <w:color w:val="0563C1"/>
                <w:u w:val="single"/>
              </w:rPr>
              <w:t xml:space="preserve">  </w:t>
            </w:r>
            <w:r w:rsidR="00AC07FA">
              <w:rPr>
                <w:rFonts w:ascii="Calibri" w:eastAsia="Times New Roman" w:hAnsi="Calibri" w:cs="Calibri"/>
              </w:rPr>
              <w:t>Approved</w:t>
            </w:r>
          </w:p>
        </w:tc>
      </w:tr>
      <w:tr w:rsidR="007F2F6C" w:rsidRPr="007F2F6C" w14:paraId="225F4C07" w14:textId="77777777" w:rsidTr="007F2F6C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780C700" w14:textId="27DE4EEB" w:rsidR="007F2F6C" w:rsidRPr="007F2F6C" w:rsidRDefault="000F3ABF" w:rsidP="007F2F6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49" w:anchor="/programs/view/652068628d54b283abbd1aef" w:history="1">
              <w:r w:rsidR="007F2F6C" w:rsidRPr="007F2F6C">
                <w:rPr>
                  <w:rFonts w:ascii="Calibri" w:eastAsia="Times New Roman" w:hAnsi="Calibri" w:cs="Calibri"/>
                  <w:color w:val="0563C1"/>
                  <w:u w:val="single"/>
                </w:rPr>
                <w:t>BBA Bus Admin</w:t>
              </w:r>
            </w:hyperlink>
            <w:r w:rsidR="00AC07FA">
              <w:rPr>
                <w:rFonts w:ascii="Calibri" w:eastAsia="Times New Roman" w:hAnsi="Calibri" w:cs="Calibri"/>
                <w:color w:val="0563C1"/>
                <w:u w:val="single"/>
              </w:rPr>
              <w:t xml:space="preserve">  </w:t>
            </w:r>
            <w:r w:rsidR="00AC07FA">
              <w:rPr>
                <w:rFonts w:ascii="Calibri" w:eastAsia="Times New Roman" w:hAnsi="Calibri" w:cs="Calibri"/>
              </w:rPr>
              <w:t>Approved</w:t>
            </w:r>
          </w:p>
        </w:tc>
      </w:tr>
      <w:tr w:rsidR="007F2F6C" w:rsidRPr="007F2F6C" w14:paraId="0A04493F" w14:textId="77777777" w:rsidTr="007F2F6C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CF47A4A" w14:textId="438E38FF" w:rsidR="007F2F6C" w:rsidRPr="007F2F6C" w:rsidRDefault="000F3ABF" w:rsidP="007F2F6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50" w:anchor="/programs/view/6540129fe94f80c812033439" w:history="1">
              <w:r w:rsidR="007F2F6C" w:rsidRPr="007F2F6C">
                <w:rPr>
                  <w:rFonts w:ascii="Calibri" w:eastAsia="Times New Roman" w:hAnsi="Calibri" w:cs="Calibri"/>
                  <w:color w:val="0563C1"/>
                  <w:u w:val="single"/>
                </w:rPr>
                <w:t xml:space="preserve">BS Const </w:t>
              </w:r>
              <w:proofErr w:type="spellStart"/>
              <w:r w:rsidR="007F2F6C" w:rsidRPr="007F2F6C">
                <w:rPr>
                  <w:rFonts w:ascii="Calibri" w:eastAsia="Times New Roman" w:hAnsi="Calibri" w:cs="Calibri"/>
                  <w:color w:val="0563C1"/>
                  <w:u w:val="single"/>
                </w:rPr>
                <w:t>Mgmt</w:t>
              </w:r>
              <w:proofErr w:type="spellEnd"/>
            </w:hyperlink>
            <w:r w:rsidR="00AC07FA">
              <w:rPr>
                <w:rFonts w:ascii="Calibri" w:eastAsia="Times New Roman" w:hAnsi="Calibri" w:cs="Calibri"/>
                <w:color w:val="0563C1"/>
                <w:u w:val="single"/>
              </w:rPr>
              <w:t xml:space="preserve">  </w:t>
            </w:r>
            <w:r w:rsidR="00AC07FA">
              <w:rPr>
                <w:rFonts w:ascii="Calibri" w:eastAsia="Times New Roman" w:hAnsi="Calibri" w:cs="Calibri"/>
              </w:rPr>
              <w:t>Approved</w:t>
            </w:r>
          </w:p>
        </w:tc>
      </w:tr>
      <w:tr w:rsidR="007F2F6C" w:rsidRPr="007F2F6C" w14:paraId="3764819E" w14:textId="77777777" w:rsidTr="007F2F6C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17A99A0" w14:textId="5009B949" w:rsidR="007F2F6C" w:rsidRPr="007F2F6C" w:rsidRDefault="000F3ABF" w:rsidP="007F2F6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51" w:anchor="/programs/view/6537d9bf4bfd8f724cffad3b" w:history="1">
              <w:r w:rsidR="007F2F6C" w:rsidRPr="007F2F6C">
                <w:rPr>
                  <w:rFonts w:ascii="Calibri" w:eastAsia="Times New Roman" w:hAnsi="Calibri" w:cs="Calibri"/>
                  <w:color w:val="0563C1"/>
                  <w:u w:val="single"/>
                </w:rPr>
                <w:t>MIN Anth</w:t>
              </w:r>
            </w:hyperlink>
            <w:r w:rsidR="00AC07FA">
              <w:rPr>
                <w:rFonts w:ascii="Calibri" w:eastAsia="Times New Roman" w:hAnsi="Calibri" w:cs="Calibri"/>
                <w:color w:val="0563C1"/>
                <w:u w:val="single"/>
              </w:rPr>
              <w:t xml:space="preserve">  </w:t>
            </w:r>
            <w:r w:rsidR="00AC07FA">
              <w:rPr>
                <w:rFonts w:ascii="Calibri" w:eastAsia="Times New Roman" w:hAnsi="Calibri" w:cs="Calibri"/>
              </w:rPr>
              <w:t>Approved</w:t>
            </w:r>
          </w:p>
        </w:tc>
      </w:tr>
      <w:tr w:rsidR="007F2F6C" w:rsidRPr="007F2F6C" w14:paraId="50F067D6" w14:textId="77777777" w:rsidTr="007F2F6C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5CD52DB" w14:textId="2D750032" w:rsidR="007F2F6C" w:rsidRPr="007F2F6C" w:rsidRDefault="000F3ABF" w:rsidP="007F2F6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52" w:anchor="/programs/view/64ed07309f9a6049a12acdce" w:history="1">
              <w:r w:rsidR="007F2F6C" w:rsidRPr="007F2F6C">
                <w:rPr>
                  <w:rFonts w:ascii="Calibri" w:eastAsia="Times New Roman" w:hAnsi="Calibri" w:cs="Calibri"/>
                  <w:color w:val="0563C1"/>
                  <w:u w:val="single"/>
                </w:rPr>
                <w:t>DPT Phys Ther</w:t>
              </w:r>
            </w:hyperlink>
            <w:r w:rsidR="00AC07FA">
              <w:rPr>
                <w:rFonts w:ascii="Calibri" w:eastAsia="Times New Roman" w:hAnsi="Calibri" w:cs="Calibri"/>
                <w:color w:val="0563C1"/>
                <w:u w:val="single"/>
              </w:rPr>
              <w:t xml:space="preserve">  </w:t>
            </w:r>
            <w:r w:rsidR="00AC07FA">
              <w:rPr>
                <w:rFonts w:ascii="Calibri" w:eastAsia="Times New Roman" w:hAnsi="Calibri" w:cs="Calibri"/>
              </w:rPr>
              <w:t>Approved</w:t>
            </w:r>
          </w:p>
        </w:tc>
      </w:tr>
      <w:tr w:rsidR="007F2F6C" w:rsidRPr="007F2F6C" w14:paraId="069E29C1" w14:textId="77777777" w:rsidTr="007F2F6C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1CC5323" w14:textId="2C74DE01" w:rsidR="007F2F6C" w:rsidRPr="007F2F6C" w:rsidRDefault="000F3ABF" w:rsidP="007F2F6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53" w:anchor="/programs/view/6500d87a49c7b51d4e5e8983" w:history="1">
              <w:r w:rsidR="007F2F6C" w:rsidRPr="007F2F6C">
                <w:rPr>
                  <w:rFonts w:ascii="Calibri" w:eastAsia="Times New Roman" w:hAnsi="Calibri" w:cs="Calibri"/>
                  <w:color w:val="0563C1"/>
                  <w:u w:val="single"/>
                </w:rPr>
                <w:t xml:space="preserve">BFA </w:t>
              </w:r>
              <w:proofErr w:type="spellStart"/>
              <w:r w:rsidR="007F2F6C" w:rsidRPr="007F2F6C">
                <w:rPr>
                  <w:rFonts w:ascii="Calibri" w:eastAsia="Times New Roman" w:hAnsi="Calibri" w:cs="Calibri"/>
                  <w:color w:val="0563C1"/>
                  <w:u w:val="single"/>
                </w:rPr>
                <w:t>Desgn</w:t>
              </w:r>
              <w:proofErr w:type="spellEnd"/>
              <w:r w:rsidR="007F2F6C" w:rsidRPr="007F2F6C">
                <w:rPr>
                  <w:rFonts w:ascii="Calibri" w:eastAsia="Times New Roman" w:hAnsi="Calibri" w:cs="Calibri"/>
                  <w:color w:val="0563C1"/>
                  <w:u w:val="single"/>
                </w:rPr>
                <w:t xml:space="preserve"> Tech</w:t>
              </w:r>
            </w:hyperlink>
            <w:r w:rsidR="00AC07FA">
              <w:rPr>
                <w:rFonts w:ascii="Calibri" w:eastAsia="Times New Roman" w:hAnsi="Calibri" w:cs="Calibri"/>
                <w:color w:val="0563C1"/>
                <w:u w:val="single"/>
              </w:rPr>
              <w:t xml:space="preserve">  </w:t>
            </w:r>
            <w:r w:rsidR="00AC07FA">
              <w:rPr>
                <w:rFonts w:ascii="Calibri" w:eastAsia="Times New Roman" w:hAnsi="Calibri" w:cs="Calibri"/>
              </w:rPr>
              <w:t>Approved</w:t>
            </w:r>
          </w:p>
        </w:tc>
      </w:tr>
      <w:tr w:rsidR="007F2F6C" w:rsidRPr="007F2F6C" w14:paraId="33E7EB2F" w14:textId="77777777" w:rsidTr="007F2F6C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CB481E3" w14:textId="2D0E9ABB" w:rsidR="007F2F6C" w:rsidRPr="007F2F6C" w:rsidRDefault="000F3ABF" w:rsidP="007F2F6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54" w:anchor="/programs/view/650a170795fad428924e5f25" w:history="1">
              <w:r w:rsidR="007F2F6C" w:rsidRPr="007F2F6C">
                <w:rPr>
                  <w:rFonts w:ascii="Calibri" w:eastAsia="Times New Roman" w:hAnsi="Calibri" w:cs="Calibri"/>
                  <w:color w:val="0563C1"/>
                  <w:u w:val="single"/>
                </w:rPr>
                <w:t>BA Crim</w:t>
              </w:r>
            </w:hyperlink>
            <w:r w:rsidR="00AC07FA">
              <w:rPr>
                <w:rFonts w:ascii="Calibri" w:eastAsia="Times New Roman" w:hAnsi="Calibri" w:cs="Calibri"/>
                <w:color w:val="0563C1"/>
                <w:u w:val="single"/>
              </w:rPr>
              <w:t xml:space="preserve"> </w:t>
            </w:r>
            <w:r w:rsidR="00AC07FA">
              <w:rPr>
                <w:rFonts w:ascii="Calibri" w:eastAsia="Times New Roman" w:hAnsi="Calibri" w:cs="Calibri"/>
              </w:rPr>
              <w:t>Approved</w:t>
            </w:r>
          </w:p>
        </w:tc>
      </w:tr>
      <w:tr w:rsidR="007F2F6C" w:rsidRPr="007F2F6C" w14:paraId="330942FE" w14:textId="77777777" w:rsidTr="007F2F6C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3363E84" w14:textId="14EAF146" w:rsidR="007F2F6C" w:rsidRPr="007F2F6C" w:rsidRDefault="000F3ABF" w:rsidP="007F2F6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55" w:anchor="/programs/view/653c226557ac942a7110e5d4" w:history="1">
              <w:r w:rsidR="007F2F6C" w:rsidRPr="007F2F6C">
                <w:rPr>
                  <w:rFonts w:ascii="Calibri" w:eastAsia="Times New Roman" w:hAnsi="Calibri" w:cs="Calibri"/>
                  <w:color w:val="0563C1"/>
                  <w:u w:val="single"/>
                </w:rPr>
                <w:t>BA Art Hist</w:t>
              </w:r>
            </w:hyperlink>
            <w:r w:rsidR="00AC07FA">
              <w:rPr>
                <w:rFonts w:ascii="Calibri" w:eastAsia="Times New Roman" w:hAnsi="Calibri" w:cs="Calibri"/>
                <w:color w:val="0563C1"/>
                <w:u w:val="single"/>
              </w:rPr>
              <w:t xml:space="preserve"> </w:t>
            </w:r>
            <w:r w:rsidR="00AC07FA">
              <w:rPr>
                <w:rFonts w:ascii="Calibri" w:eastAsia="Times New Roman" w:hAnsi="Calibri" w:cs="Calibri"/>
              </w:rPr>
              <w:t>Approved</w:t>
            </w:r>
          </w:p>
        </w:tc>
      </w:tr>
      <w:tr w:rsidR="007F2F6C" w:rsidRPr="007F2F6C" w14:paraId="2FB2D093" w14:textId="77777777" w:rsidTr="007F2F6C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5BD97A" w14:textId="13BE57D8" w:rsidR="007F2F6C" w:rsidRPr="007F2F6C" w:rsidRDefault="000F3ABF" w:rsidP="007F2F6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56" w:anchor="/programs/view/64fb448b42091e7f963e6b50" w:history="1">
              <w:r w:rsidR="007F2F6C" w:rsidRPr="007F2F6C">
                <w:rPr>
                  <w:rFonts w:ascii="Calibri" w:eastAsia="Times New Roman" w:hAnsi="Calibri" w:cs="Calibri"/>
                  <w:color w:val="0563C1"/>
                  <w:u w:val="single"/>
                </w:rPr>
                <w:t xml:space="preserve">BA </w:t>
              </w:r>
              <w:proofErr w:type="spellStart"/>
              <w:r w:rsidR="007F2F6C" w:rsidRPr="007F2F6C">
                <w:rPr>
                  <w:rFonts w:ascii="Calibri" w:eastAsia="Times New Roman" w:hAnsi="Calibri" w:cs="Calibri"/>
                  <w:color w:val="0563C1"/>
                  <w:u w:val="single"/>
                </w:rPr>
                <w:t>Soci</w:t>
              </w:r>
              <w:proofErr w:type="spellEnd"/>
            </w:hyperlink>
            <w:r w:rsidR="00AC07FA">
              <w:rPr>
                <w:rFonts w:ascii="Calibri" w:eastAsia="Times New Roman" w:hAnsi="Calibri" w:cs="Calibri"/>
                <w:color w:val="0563C1"/>
                <w:u w:val="single"/>
              </w:rPr>
              <w:t xml:space="preserve"> </w:t>
            </w:r>
            <w:r w:rsidR="00AC07FA">
              <w:rPr>
                <w:rFonts w:ascii="Calibri" w:eastAsia="Times New Roman" w:hAnsi="Calibri" w:cs="Calibri"/>
              </w:rPr>
              <w:t>Approved</w:t>
            </w:r>
          </w:p>
        </w:tc>
      </w:tr>
      <w:tr w:rsidR="007F2F6C" w:rsidRPr="007F2F6C" w14:paraId="46C1DB60" w14:textId="77777777" w:rsidTr="007F2F6C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9F8542A" w14:textId="1B396C49" w:rsidR="007F2F6C" w:rsidRPr="007F2F6C" w:rsidRDefault="000F3ABF" w:rsidP="007F2F6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57" w:anchor="/specializations/view/6537d4cf66853629ad96fb74" w:history="1">
              <w:r w:rsidR="007F2F6C" w:rsidRPr="007F2F6C">
                <w:rPr>
                  <w:rFonts w:ascii="Calibri" w:eastAsia="Times New Roman" w:hAnsi="Calibri" w:cs="Calibri"/>
                  <w:color w:val="0563C1"/>
                  <w:u w:val="single"/>
                </w:rPr>
                <w:t>CON Arch BS</w:t>
              </w:r>
            </w:hyperlink>
            <w:r w:rsidR="00AC07FA">
              <w:rPr>
                <w:rFonts w:ascii="Calibri" w:eastAsia="Times New Roman" w:hAnsi="Calibri" w:cs="Calibri"/>
                <w:color w:val="0563C1"/>
                <w:u w:val="single"/>
              </w:rPr>
              <w:t xml:space="preserve"> </w:t>
            </w:r>
            <w:r w:rsidR="00AC07FA">
              <w:rPr>
                <w:rFonts w:ascii="Calibri" w:eastAsia="Times New Roman" w:hAnsi="Calibri" w:cs="Calibri"/>
              </w:rPr>
              <w:t>Approved</w:t>
            </w:r>
          </w:p>
        </w:tc>
      </w:tr>
      <w:tr w:rsidR="007F2F6C" w:rsidRPr="007F2F6C" w14:paraId="0EF612E2" w14:textId="77777777" w:rsidTr="007F2F6C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609BF21" w14:textId="512884A4" w:rsidR="007F2F6C" w:rsidRPr="007F2F6C" w:rsidRDefault="000F3ABF" w:rsidP="007F2F6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58" w:anchor="/specializations/view/652db6c49a69d09e94d3ed28" w:history="1">
              <w:r w:rsidR="007F2F6C" w:rsidRPr="007F2F6C">
                <w:rPr>
                  <w:rFonts w:ascii="Calibri" w:eastAsia="Times New Roman" w:hAnsi="Calibri" w:cs="Calibri"/>
                  <w:color w:val="0563C1"/>
                  <w:u w:val="single"/>
                </w:rPr>
                <w:t>CON Film &amp; Dig Art BBA</w:t>
              </w:r>
            </w:hyperlink>
            <w:r w:rsidR="00AC07FA">
              <w:rPr>
                <w:rFonts w:ascii="Calibri" w:eastAsia="Times New Roman" w:hAnsi="Calibri" w:cs="Calibri"/>
                <w:color w:val="0563C1"/>
                <w:u w:val="single"/>
              </w:rPr>
              <w:t xml:space="preserve"> </w:t>
            </w:r>
            <w:r w:rsidR="00AC07FA">
              <w:rPr>
                <w:rFonts w:ascii="Calibri" w:eastAsia="Times New Roman" w:hAnsi="Calibri" w:cs="Calibri"/>
              </w:rPr>
              <w:t>Approved</w:t>
            </w:r>
          </w:p>
        </w:tc>
      </w:tr>
      <w:tr w:rsidR="007F2F6C" w:rsidRPr="007F2F6C" w14:paraId="3D458C1C" w14:textId="77777777" w:rsidTr="007F2F6C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13F1CEE" w14:textId="23668036" w:rsidR="007F2F6C" w:rsidRPr="007F2F6C" w:rsidRDefault="000F3ABF" w:rsidP="007F2F6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59" w:anchor="/specializations/view/652eafa1de8b11ff7b43b681" w:history="1">
              <w:r w:rsidR="007F2F6C" w:rsidRPr="007F2F6C">
                <w:rPr>
                  <w:rFonts w:ascii="Calibri" w:eastAsia="Times New Roman" w:hAnsi="Calibri" w:cs="Calibri"/>
                  <w:color w:val="0563C1"/>
                  <w:u w:val="single"/>
                </w:rPr>
                <w:t>CON Arch BA</w:t>
              </w:r>
            </w:hyperlink>
            <w:r w:rsidR="00AC07FA">
              <w:rPr>
                <w:rFonts w:ascii="Calibri" w:eastAsia="Times New Roman" w:hAnsi="Calibri" w:cs="Calibri"/>
                <w:color w:val="0563C1"/>
                <w:u w:val="single"/>
              </w:rPr>
              <w:t xml:space="preserve"> </w:t>
            </w:r>
            <w:r w:rsidR="00AC07FA">
              <w:rPr>
                <w:rFonts w:ascii="Calibri" w:eastAsia="Times New Roman" w:hAnsi="Calibri" w:cs="Calibri"/>
              </w:rPr>
              <w:t>Approved</w:t>
            </w:r>
          </w:p>
        </w:tc>
      </w:tr>
      <w:tr w:rsidR="007F2F6C" w:rsidRPr="007F2F6C" w14:paraId="604E0924" w14:textId="77777777" w:rsidTr="007F2F6C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01CEA1C" w14:textId="00CBBD1C" w:rsidR="007F2F6C" w:rsidRPr="007F2F6C" w:rsidRDefault="000F3ABF" w:rsidP="007F2F6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60" w:anchor="/specializations/view/652db36048cb135026c794af" w:history="1">
              <w:r w:rsidR="007F2F6C" w:rsidRPr="007F2F6C">
                <w:rPr>
                  <w:rFonts w:ascii="Calibri" w:eastAsia="Times New Roman" w:hAnsi="Calibri" w:cs="Calibri"/>
                  <w:color w:val="0563C1"/>
                  <w:u w:val="single"/>
                </w:rPr>
                <w:t>CON Mass Media</w:t>
              </w:r>
            </w:hyperlink>
            <w:r w:rsidR="00AC07FA">
              <w:rPr>
                <w:rFonts w:ascii="Calibri" w:eastAsia="Times New Roman" w:hAnsi="Calibri" w:cs="Calibri"/>
                <w:color w:val="0563C1"/>
                <w:u w:val="single"/>
              </w:rPr>
              <w:t xml:space="preserve"> </w:t>
            </w:r>
            <w:r w:rsidR="00AC07FA">
              <w:rPr>
                <w:rFonts w:ascii="Calibri" w:eastAsia="Times New Roman" w:hAnsi="Calibri" w:cs="Calibri"/>
              </w:rPr>
              <w:t>Approved</w:t>
            </w:r>
          </w:p>
        </w:tc>
      </w:tr>
      <w:tr w:rsidR="007F2F6C" w:rsidRPr="007F2F6C" w14:paraId="16D1E157" w14:textId="77777777" w:rsidTr="007F2F6C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CC1832B" w14:textId="7E883654" w:rsidR="007F2F6C" w:rsidRPr="007F2F6C" w:rsidRDefault="000F3ABF" w:rsidP="007F2F6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61" w:anchor="/specializations/view/652db60d9a69d01dc4d3ed21" w:history="1">
              <w:r w:rsidR="007F2F6C" w:rsidRPr="007F2F6C">
                <w:rPr>
                  <w:rFonts w:ascii="Calibri" w:eastAsia="Times New Roman" w:hAnsi="Calibri" w:cs="Calibri"/>
                  <w:color w:val="0563C1"/>
                  <w:u w:val="single"/>
                </w:rPr>
                <w:t xml:space="preserve">CON Dig Film </w:t>
              </w:r>
              <w:proofErr w:type="spellStart"/>
              <w:r w:rsidR="007F2F6C" w:rsidRPr="007F2F6C">
                <w:rPr>
                  <w:rFonts w:ascii="Calibri" w:eastAsia="Times New Roman" w:hAnsi="Calibri" w:cs="Calibri"/>
                  <w:color w:val="0563C1"/>
                  <w:u w:val="single"/>
                </w:rPr>
                <w:t>Multmedia</w:t>
              </w:r>
              <w:proofErr w:type="spellEnd"/>
            </w:hyperlink>
            <w:r w:rsidR="00AC07FA">
              <w:rPr>
                <w:rFonts w:ascii="Calibri" w:eastAsia="Times New Roman" w:hAnsi="Calibri" w:cs="Calibri"/>
                <w:color w:val="0563C1"/>
                <w:u w:val="single"/>
              </w:rPr>
              <w:t xml:space="preserve"> </w:t>
            </w:r>
            <w:r w:rsidR="00AC07FA">
              <w:rPr>
                <w:rFonts w:ascii="Calibri" w:eastAsia="Times New Roman" w:hAnsi="Calibri" w:cs="Calibri"/>
              </w:rPr>
              <w:t>Approved</w:t>
            </w:r>
          </w:p>
        </w:tc>
      </w:tr>
      <w:tr w:rsidR="007F2F6C" w:rsidRPr="007F2F6C" w14:paraId="02BA452B" w14:textId="77777777" w:rsidTr="007F2F6C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CBE7C7B" w14:textId="73C02A85" w:rsidR="007F2F6C" w:rsidRPr="007F2F6C" w:rsidRDefault="000F3ABF" w:rsidP="007F2F6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62" w:anchor="/specializations/view/650a213c0be1e93cee181d99" w:history="1">
              <w:r w:rsidR="007F2F6C" w:rsidRPr="007F2F6C">
                <w:rPr>
                  <w:rFonts w:ascii="Calibri" w:eastAsia="Times New Roman" w:hAnsi="Calibri" w:cs="Calibri"/>
                  <w:color w:val="0563C1"/>
                  <w:u w:val="single"/>
                </w:rPr>
                <w:t>CON Pharm Sci PHD</w:t>
              </w:r>
            </w:hyperlink>
            <w:r w:rsidR="00AC07FA">
              <w:rPr>
                <w:rFonts w:ascii="Calibri" w:eastAsia="Times New Roman" w:hAnsi="Calibri" w:cs="Calibri"/>
                <w:color w:val="0563C1"/>
                <w:u w:val="single"/>
              </w:rPr>
              <w:t xml:space="preserve"> </w:t>
            </w:r>
            <w:r w:rsidR="00AC07FA">
              <w:rPr>
                <w:rFonts w:ascii="Calibri" w:eastAsia="Times New Roman" w:hAnsi="Calibri" w:cs="Calibri"/>
              </w:rPr>
              <w:t>Approved</w:t>
            </w:r>
          </w:p>
        </w:tc>
      </w:tr>
      <w:tr w:rsidR="007F2F6C" w:rsidRPr="007F2F6C" w14:paraId="6A1F0C80" w14:textId="77777777" w:rsidTr="007F2F6C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EFC24DD" w14:textId="6CFE3623" w:rsidR="007F2F6C" w:rsidRPr="007F2F6C" w:rsidRDefault="000F3ABF" w:rsidP="007F2F6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63" w:anchor="/specializations/view/651dbdf6ec0131c557e1218d" w:history="1">
              <w:r w:rsidR="007F2F6C" w:rsidRPr="007F2F6C">
                <w:rPr>
                  <w:rFonts w:ascii="Calibri" w:eastAsia="Times New Roman" w:hAnsi="Calibri" w:cs="Calibri"/>
                  <w:color w:val="0563C1"/>
                  <w:u w:val="single"/>
                </w:rPr>
                <w:t xml:space="preserve">CON Hum </w:t>
              </w:r>
              <w:proofErr w:type="spellStart"/>
              <w:r w:rsidR="007F2F6C" w:rsidRPr="007F2F6C">
                <w:rPr>
                  <w:rFonts w:ascii="Calibri" w:eastAsia="Times New Roman" w:hAnsi="Calibri" w:cs="Calibri"/>
                  <w:color w:val="0563C1"/>
                  <w:u w:val="single"/>
                </w:rPr>
                <w:t>Resour</w:t>
              </w:r>
              <w:proofErr w:type="spellEnd"/>
              <w:r w:rsidR="007F2F6C" w:rsidRPr="007F2F6C">
                <w:rPr>
                  <w:rFonts w:ascii="Calibri" w:eastAsia="Times New Roman" w:hAnsi="Calibri" w:cs="Calibri"/>
                  <w:color w:val="0563C1"/>
                  <w:u w:val="single"/>
                </w:rPr>
                <w:t xml:space="preserve"> </w:t>
              </w:r>
              <w:proofErr w:type="spellStart"/>
              <w:r w:rsidR="007F2F6C" w:rsidRPr="007F2F6C">
                <w:rPr>
                  <w:rFonts w:ascii="Calibri" w:eastAsia="Times New Roman" w:hAnsi="Calibri" w:cs="Calibri"/>
                  <w:color w:val="0563C1"/>
                  <w:u w:val="single"/>
                </w:rPr>
                <w:t>Mgmt</w:t>
              </w:r>
              <w:proofErr w:type="spellEnd"/>
            </w:hyperlink>
            <w:r w:rsidR="00AC07FA">
              <w:rPr>
                <w:rFonts w:ascii="Calibri" w:eastAsia="Times New Roman" w:hAnsi="Calibri" w:cs="Calibri"/>
                <w:color w:val="0563C1"/>
                <w:u w:val="single"/>
              </w:rPr>
              <w:t xml:space="preserve"> </w:t>
            </w:r>
            <w:r w:rsidR="00AC07FA">
              <w:rPr>
                <w:rFonts w:ascii="Calibri" w:eastAsia="Times New Roman" w:hAnsi="Calibri" w:cs="Calibri"/>
              </w:rPr>
              <w:t>Approved</w:t>
            </w:r>
          </w:p>
        </w:tc>
      </w:tr>
      <w:tr w:rsidR="007F2F6C" w:rsidRPr="007F2F6C" w14:paraId="6ADB3BBF" w14:textId="77777777" w:rsidTr="007F2F6C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42F6FA7" w14:textId="2A51BDA6" w:rsidR="007F2F6C" w:rsidRPr="007F2F6C" w:rsidRDefault="000F3ABF" w:rsidP="007F2F6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64" w:anchor="/specializations/view/6321fad1d04db12cde05fb15" w:history="1">
              <w:r w:rsidR="007F2F6C" w:rsidRPr="007F2F6C">
                <w:rPr>
                  <w:rFonts w:ascii="Calibri" w:eastAsia="Times New Roman" w:hAnsi="Calibri" w:cs="Calibri"/>
                  <w:color w:val="0563C1"/>
                  <w:u w:val="single"/>
                </w:rPr>
                <w:t>CON Math Sci Educ Tech PHD</w:t>
              </w:r>
            </w:hyperlink>
            <w:r w:rsidR="00857013">
              <w:rPr>
                <w:rFonts w:ascii="Calibri" w:eastAsia="Times New Roman" w:hAnsi="Calibri" w:cs="Calibri"/>
                <w:color w:val="0563C1"/>
                <w:u w:val="single"/>
              </w:rPr>
              <w:t xml:space="preserve"> </w:t>
            </w:r>
            <w:r w:rsidR="00857013">
              <w:rPr>
                <w:rFonts w:ascii="Calibri" w:eastAsia="Times New Roman" w:hAnsi="Calibri" w:cs="Calibri"/>
              </w:rPr>
              <w:t>Approved</w:t>
            </w:r>
          </w:p>
        </w:tc>
      </w:tr>
      <w:tr w:rsidR="007F2F6C" w:rsidRPr="007F2F6C" w14:paraId="6B3677EA" w14:textId="77777777" w:rsidTr="007F2F6C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79005AB" w14:textId="6E40A8BA" w:rsidR="007F2F6C" w:rsidRPr="007F2F6C" w:rsidRDefault="000F3ABF" w:rsidP="007F2F6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65" w:anchor="/specializations/view/64ef519985f57148df20fbfb" w:history="1">
              <w:r w:rsidR="007F2F6C" w:rsidRPr="007F2F6C">
                <w:rPr>
                  <w:rFonts w:ascii="Calibri" w:eastAsia="Times New Roman" w:hAnsi="Calibri" w:cs="Calibri"/>
                  <w:color w:val="0563C1"/>
                  <w:u w:val="single"/>
                </w:rPr>
                <w:t>Health Professions</w:t>
              </w:r>
            </w:hyperlink>
            <w:r w:rsidR="00857013">
              <w:rPr>
                <w:rFonts w:ascii="Calibri" w:eastAsia="Times New Roman" w:hAnsi="Calibri" w:cs="Calibri"/>
                <w:color w:val="0563C1"/>
                <w:u w:val="single"/>
              </w:rPr>
              <w:t xml:space="preserve"> </w:t>
            </w:r>
            <w:r w:rsidR="00857013">
              <w:rPr>
                <w:rFonts w:ascii="Calibri" w:eastAsia="Times New Roman" w:hAnsi="Calibri" w:cs="Calibri"/>
              </w:rPr>
              <w:t>Approved</w:t>
            </w:r>
          </w:p>
        </w:tc>
      </w:tr>
    </w:tbl>
    <w:p w14:paraId="41227ECF" w14:textId="77777777" w:rsidR="007F2F6C" w:rsidRPr="00BE0604" w:rsidRDefault="007F2F6C" w:rsidP="007F2F6C">
      <w:pPr>
        <w:pStyle w:val="NoSpacing"/>
        <w:ind w:left="1530"/>
      </w:pPr>
    </w:p>
    <w:p w14:paraId="1E47E98A" w14:textId="77777777" w:rsidR="00BE0604" w:rsidRDefault="00786CF4" w:rsidP="004C20E4">
      <w:pPr>
        <w:pStyle w:val="NoSpacing"/>
        <w:numPr>
          <w:ilvl w:val="0"/>
          <w:numId w:val="1"/>
        </w:numPr>
      </w:pPr>
      <w:r w:rsidRPr="0001194D">
        <w:t>Public Comment</w:t>
      </w:r>
      <w:r w:rsidR="00664D7B">
        <w:t xml:space="preserve"> </w:t>
      </w:r>
      <w:r w:rsidR="00220590">
        <w:t>- none</w:t>
      </w:r>
    </w:p>
    <w:p w14:paraId="47D7276D" w14:textId="7E5980F9" w:rsidR="00E43473" w:rsidRPr="00664D7B" w:rsidRDefault="00F96943" w:rsidP="004C20E4">
      <w:pPr>
        <w:pStyle w:val="NoSpacing"/>
        <w:numPr>
          <w:ilvl w:val="0"/>
          <w:numId w:val="1"/>
        </w:numPr>
      </w:pPr>
      <w:proofErr w:type="gramStart"/>
      <w:r>
        <w:t>Meeting</w:t>
      </w:r>
      <w:proofErr w:type="gramEnd"/>
      <w:r>
        <w:t xml:space="preserve"> adjourned at </w:t>
      </w:r>
      <w:r w:rsidR="00664D7B">
        <w:t>1</w:t>
      </w:r>
      <w:r w:rsidR="00E37F17">
        <w:t>2</w:t>
      </w:r>
      <w:r w:rsidR="00F37EB6">
        <w:t>:</w:t>
      </w:r>
      <w:r w:rsidR="00E37F17">
        <w:t>0</w:t>
      </w:r>
      <w:r w:rsidR="00F37EB6">
        <w:t>0</w:t>
      </w:r>
      <w:r w:rsidR="00274F91" w:rsidRPr="004C20E4">
        <w:rPr>
          <w:b/>
        </w:rPr>
        <w:t xml:space="preserve"> </w:t>
      </w:r>
      <w:r w:rsidR="00E37F17">
        <w:t>p</w:t>
      </w:r>
      <w:r w:rsidR="00CC6800" w:rsidRPr="00620C3D">
        <w:t>.m</w:t>
      </w:r>
      <w:r w:rsidR="00620C3D" w:rsidRPr="00664D7B">
        <w:t>.</w:t>
      </w:r>
      <w:r w:rsidR="00CC6800" w:rsidRPr="00664D7B">
        <w:t xml:space="preserve"> </w:t>
      </w:r>
      <w:r w:rsidR="00EF0D81" w:rsidRPr="00664D7B">
        <w:t>Next meeting</w:t>
      </w:r>
      <w:r w:rsidRPr="00664D7B">
        <w:t xml:space="preserve"> </w:t>
      </w:r>
      <w:r w:rsidR="00664D7B" w:rsidRPr="00664D7B">
        <w:t xml:space="preserve">to be </w:t>
      </w:r>
      <w:r w:rsidR="00F37EB6">
        <w:t xml:space="preserve">held Friday, </w:t>
      </w:r>
      <w:r w:rsidR="007F2F6C">
        <w:t>December</w:t>
      </w:r>
      <w:r w:rsidR="00A72FC1">
        <w:t xml:space="preserve"> </w:t>
      </w:r>
      <w:r w:rsidR="007F2F6C">
        <w:t>8</w:t>
      </w:r>
      <w:r w:rsidR="00F37EB6">
        <w:t>, 2023</w:t>
      </w:r>
      <w:r w:rsidR="00664D7B" w:rsidRPr="00664D7B">
        <w:t>.</w:t>
      </w:r>
    </w:p>
    <w:p w14:paraId="241067B3" w14:textId="77777777" w:rsidR="004C20E4" w:rsidRDefault="004C20E4" w:rsidP="004C20E4">
      <w:pPr>
        <w:pStyle w:val="NoSpacing"/>
        <w:rPr>
          <w:b/>
        </w:rPr>
      </w:pPr>
    </w:p>
    <w:p w14:paraId="24671578" w14:textId="77777777" w:rsidR="004C20E4" w:rsidRDefault="004C20E4" w:rsidP="004C20E4">
      <w:pPr>
        <w:pStyle w:val="NoSpacing"/>
        <w:rPr>
          <w:b/>
        </w:rPr>
      </w:pPr>
    </w:p>
    <w:p w14:paraId="21AF7576" w14:textId="77777777" w:rsidR="004C20E4" w:rsidRPr="00620C3D" w:rsidRDefault="004C20E4" w:rsidP="004C20E4">
      <w:pPr>
        <w:pStyle w:val="NoSpacing"/>
        <w:rPr>
          <w:b/>
        </w:rPr>
      </w:pPr>
    </w:p>
    <w:sectPr w:rsidR="004C20E4" w:rsidRPr="00620C3D" w:rsidSect="003B31F2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33F908" w14:textId="77777777" w:rsidR="006F4480" w:rsidRDefault="006F4480" w:rsidP="002A3956">
      <w:pPr>
        <w:spacing w:after="0" w:line="240" w:lineRule="auto"/>
      </w:pPr>
      <w:r>
        <w:separator/>
      </w:r>
    </w:p>
  </w:endnote>
  <w:endnote w:type="continuationSeparator" w:id="0">
    <w:p w14:paraId="4A1BAF98" w14:textId="77777777" w:rsidR="006F4480" w:rsidRDefault="006F4480" w:rsidP="002A39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9B072F" w14:textId="77777777" w:rsidR="002A3956" w:rsidRDefault="002A395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DC7F6F" w14:textId="77777777" w:rsidR="002A3956" w:rsidRDefault="002A395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B5D87E" w14:textId="77777777" w:rsidR="002A3956" w:rsidRDefault="002A39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05D333" w14:textId="77777777" w:rsidR="006F4480" w:rsidRDefault="006F4480" w:rsidP="002A3956">
      <w:pPr>
        <w:spacing w:after="0" w:line="240" w:lineRule="auto"/>
      </w:pPr>
      <w:r>
        <w:separator/>
      </w:r>
    </w:p>
  </w:footnote>
  <w:footnote w:type="continuationSeparator" w:id="0">
    <w:p w14:paraId="7BF98B92" w14:textId="77777777" w:rsidR="006F4480" w:rsidRDefault="006F4480" w:rsidP="002A39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362B8" w14:textId="77777777" w:rsidR="002A3956" w:rsidRDefault="002A395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7960193"/>
      <w:docPartObj>
        <w:docPartGallery w:val="Watermarks"/>
        <w:docPartUnique/>
      </w:docPartObj>
    </w:sdtPr>
    <w:sdtEndPr/>
    <w:sdtContent>
      <w:p w14:paraId="0D2D3405" w14:textId="77777777" w:rsidR="002A3956" w:rsidRDefault="000F3ABF">
        <w:pPr>
          <w:pStyle w:val="Header"/>
        </w:pPr>
        <w:r>
          <w:rPr>
            <w:noProof/>
          </w:rPr>
          <w:pict w14:anchorId="1A315FE9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213A60" w14:textId="77777777" w:rsidR="002A3956" w:rsidRDefault="002A395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123075"/>
    <w:multiLevelType w:val="hybridMultilevel"/>
    <w:tmpl w:val="607E3E4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EE142126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4F21C9"/>
    <w:multiLevelType w:val="hybridMultilevel"/>
    <w:tmpl w:val="2B0CE4DE"/>
    <w:lvl w:ilvl="0" w:tplc="EB2A3D26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137BCA"/>
    <w:multiLevelType w:val="hybridMultilevel"/>
    <w:tmpl w:val="43C07BD4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F487C34">
      <w:start w:val="1"/>
      <w:numFmt w:val="lowerLetter"/>
      <w:lvlText w:val="%2."/>
      <w:lvlJc w:val="left"/>
      <w:pPr>
        <w:ind w:left="1530" w:hanging="360"/>
      </w:pPr>
      <w:rPr>
        <w:b w:val="0"/>
      </w:rPr>
    </w:lvl>
    <w:lvl w:ilvl="2" w:tplc="EE142126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E2513A"/>
    <w:multiLevelType w:val="hybridMultilevel"/>
    <w:tmpl w:val="A55C2218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EE142126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195544"/>
    <w:multiLevelType w:val="multilevel"/>
    <w:tmpl w:val="BE44D6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A846282"/>
    <w:multiLevelType w:val="hybridMultilevel"/>
    <w:tmpl w:val="BD18C402"/>
    <w:lvl w:ilvl="0" w:tplc="60C8513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067E7C"/>
    <w:multiLevelType w:val="multilevel"/>
    <w:tmpl w:val="48C64D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3D26BE4"/>
    <w:multiLevelType w:val="hybridMultilevel"/>
    <w:tmpl w:val="CF42C884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EE142126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01396C"/>
    <w:multiLevelType w:val="hybridMultilevel"/>
    <w:tmpl w:val="32D0B4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6C0745"/>
    <w:multiLevelType w:val="hybridMultilevel"/>
    <w:tmpl w:val="368AC33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40716590">
    <w:abstractNumId w:val="2"/>
  </w:num>
  <w:num w:numId="2" w16cid:durableId="34547300">
    <w:abstractNumId w:val="1"/>
  </w:num>
  <w:num w:numId="3" w16cid:durableId="625047511">
    <w:abstractNumId w:val="5"/>
  </w:num>
  <w:num w:numId="4" w16cid:durableId="8853370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87448165">
    <w:abstractNumId w:val="6"/>
  </w:num>
  <w:num w:numId="6" w16cid:durableId="731077055">
    <w:abstractNumId w:val="9"/>
  </w:num>
  <w:num w:numId="7" w16cid:durableId="1874729291">
    <w:abstractNumId w:val="8"/>
  </w:num>
  <w:num w:numId="8" w16cid:durableId="1254126961">
    <w:abstractNumId w:val="7"/>
  </w:num>
  <w:num w:numId="9" w16cid:durableId="765270596">
    <w:abstractNumId w:val="0"/>
  </w:num>
  <w:num w:numId="10" w16cid:durableId="479542076">
    <w:abstractNumId w:val="3"/>
  </w:num>
  <w:num w:numId="11" w16cid:durableId="163999235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wVBQ0tTI0sTSzNjJR2l4NTi4sz8PJACI8taAI3xrYItAAAA"/>
  </w:docVars>
  <w:rsids>
    <w:rsidRoot w:val="00A8335D"/>
    <w:rsid w:val="00001D40"/>
    <w:rsid w:val="00002A74"/>
    <w:rsid w:val="0001194D"/>
    <w:rsid w:val="0001459F"/>
    <w:rsid w:val="00034D1B"/>
    <w:rsid w:val="00044E76"/>
    <w:rsid w:val="000623A1"/>
    <w:rsid w:val="000758B5"/>
    <w:rsid w:val="000841D0"/>
    <w:rsid w:val="00085B5A"/>
    <w:rsid w:val="000A3BC3"/>
    <w:rsid w:val="000C743A"/>
    <w:rsid w:val="000E6016"/>
    <w:rsid w:val="000E7B24"/>
    <w:rsid w:val="000F142A"/>
    <w:rsid w:val="000F1A45"/>
    <w:rsid w:val="000F3ABF"/>
    <w:rsid w:val="00122C1B"/>
    <w:rsid w:val="00132C53"/>
    <w:rsid w:val="00133476"/>
    <w:rsid w:val="00143C6C"/>
    <w:rsid w:val="00146E32"/>
    <w:rsid w:val="00154F00"/>
    <w:rsid w:val="00155FE9"/>
    <w:rsid w:val="00157E5A"/>
    <w:rsid w:val="00181A40"/>
    <w:rsid w:val="00182557"/>
    <w:rsid w:val="0018600E"/>
    <w:rsid w:val="00196B4B"/>
    <w:rsid w:val="001A4262"/>
    <w:rsid w:val="001B0BD9"/>
    <w:rsid w:val="001D10AF"/>
    <w:rsid w:val="001E7774"/>
    <w:rsid w:val="001F1CAE"/>
    <w:rsid w:val="00207D28"/>
    <w:rsid w:val="00220590"/>
    <w:rsid w:val="0022549B"/>
    <w:rsid w:val="00225EF7"/>
    <w:rsid w:val="00227CDB"/>
    <w:rsid w:val="0023208C"/>
    <w:rsid w:val="002451D7"/>
    <w:rsid w:val="00257F7D"/>
    <w:rsid w:val="00265E3A"/>
    <w:rsid w:val="00274D50"/>
    <w:rsid w:val="00274F91"/>
    <w:rsid w:val="002A2FE4"/>
    <w:rsid w:val="002A3956"/>
    <w:rsid w:val="002A79D8"/>
    <w:rsid w:val="002B389F"/>
    <w:rsid w:val="002B6BCF"/>
    <w:rsid w:val="002F21A3"/>
    <w:rsid w:val="002F4F1C"/>
    <w:rsid w:val="00301AF0"/>
    <w:rsid w:val="00305DB5"/>
    <w:rsid w:val="0030626E"/>
    <w:rsid w:val="00313407"/>
    <w:rsid w:val="0031687A"/>
    <w:rsid w:val="003177F1"/>
    <w:rsid w:val="0032235E"/>
    <w:rsid w:val="0034410C"/>
    <w:rsid w:val="003537C4"/>
    <w:rsid w:val="00360BDE"/>
    <w:rsid w:val="00370FF3"/>
    <w:rsid w:val="003741E1"/>
    <w:rsid w:val="003820DA"/>
    <w:rsid w:val="00383C66"/>
    <w:rsid w:val="003A6EC7"/>
    <w:rsid w:val="003A7FE5"/>
    <w:rsid w:val="003B31F2"/>
    <w:rsid w:val="003B4EF4"/>
    <w:rsid w:val="003C52D8"/>
    <w:rsid w:val="003D4114"/>
    <w:rsid w:val="003E0EAD"/>
    <w:rsid w:val="003F59E6"/>
    <w:rsid w:val="00403505"/>
    <w:rsid w:val="00411B42"/>
    <w:rsid w:val="00417A66"/>
    <w:rsid w:val="0042109D"/>
    <w:rsid w:val="00435353"/>
    <w:rsid w:val="00437888"/>
    <w:rsid w:val="004575F3"/>
    <w:rsid w:val="00462D2E"/>
    <w:rsid w:val="00480103"/>
    <w:rsid w:val="0048563B"/>
    <w:rsid w:val="00497E64"/>
    <w:rsid w:val="004A3A82"/>
    <w:rsid w:val="004B2D11"/>
    <w:rsid w:val="004B4331"/>
    <w:rsid w:val="004C10C9"/>
    <w:rsid w:val="004C20E4"/>
    <w:rsid w:val="004C3577"/>
    <w:rsid w:val="004D1581"/>
    <w:rsid w:val="004D46D7"/>
    <w:rsid w:val="004D5981"/>
    <w:rsid w:val="004E2DCE"/>
    <w:rsid w:val="004F06F0"/>
    <w:rsid w:val="004F6337"/>
    <w:rsid w:val="0051669C"/>
    <w:rsid w:val="005167CA"/>
    <w:rsid w:val="00540C8D"/>
    <w:rsid w:val="00546C42"/>
    <w:rsid w:val="00547801"/>
    <w:rsid w:val="00560928"/>
    <w:rsid w:val="005649A5"/>
    <w:rsid w:val="0058775C"/>
    <w:rsid w:val="005908C8"/>
    <w:rsid w:val="00593D0C"/>
    <w:rsid w:val="005A4597"/>
    <w:rsid w:val="005A5EC7"/>
    <w:rsid w:val="005B0D76"/>
    <w:rsid w:val="005C5C9E"/>
    <w:rsid w:val="005E69D3"/>
    <w:rsid w:val="005E7901"/>
    <w:rsid w:val="005F512A"/>
    <w:rsid w:val="00611854"/>
    <w:rsid w:val="00620C3D"/>
    <w:rsid w:val="006255E0"/>
    <w:rsid w:val="00636DFD"/>
    <w:rsid w:val="00637ABC"/>
    <w:rsid w:val="0064718C"/>
    <w:rsid w:val="00656F9F"/>
    <w:rsid w:val="00660E11"/>
    <w:rsid w:val="006636C5"/>
    <w:rsid w:val="00664D7B"/>
    <w:rsid w:val="00671034"/>
    <w:rsid w:val="00677090"/>
    <w:rsid w:val="00690543"/>
    <w:rsid w:val="00692277"/>
    <w:rsid w:val="00694BEF"/>
    <w:rsid w:val="006956AA"/>
    <w:rsid w:val="006967C7"/>
    <w:rsid w:val="00697C64"/>
    <w:rsid w:val="006A047C"/>
    <w:rsid w:val="006A0AA4"/>
    <w:rsid w:val="006B5E9F"/>
    <w:rsid w:val="006C5739"/>
    <w:rsid w:val="006C7345"/>
    <w:rsid w:val="006D128F"/>
    <w:rsid w:val="006E0443"/>
    <w:rsid w:val="006E54CF"/>
    <w:rsid w:val="006F4480"/>
    <w:rsid w:val="007064D0"/>
    <w:rsid w:val="007108E5"/>
    <w:rsid w:val="0071566C"/>
    <w:rsid w:val="00734BC9"/>
    <w:rsid w:val="00747366"/>
    <w:rsid w:val="00750AAC"/>
    <w:rsid w:val="0075233A"/>
    <w:rsid w:val="00757F57"/>
    <w:rsid w:val="00761054"/>
    <w:rsid w:val="00775183"/>
    <w:rsid w:val="00784729"/>
    <w:rsid w:val="00785BE6"/>
    <w:rsid w:val="00785F56"/>
    <w:rsid w:val="00786CF4"/>
    <w:rsid w:val="00790D7A"/>
    <w:rsid w:val="007936EF"/>
    <w:rsid w:val="00794219"/>
    <w:rsid w:val="00797724"/>
    <w:rsid w:val="007A6432"/>
    <w:rsid w:val="007B78CF"/>
    <w:rsid w:val="007C063D"/>
    <w:rsid w:val="007C6F45"/>
    <w:rsid w:val="007D7C79"/>
    <w:rsid w:val="007E1DC9"/>
    <w:rsid w:val="007E3CF9"/>
    <w:rsid w:val="007F2F6C"/>
    <w:rsid w:val="007F7787"/>
    <w:rsid w:val="00805DBB"/>
    <w:rsid w:val="00811B1A"/>
    <w:rsid w:val="00824137"/>
    <w:rsid w:val="0082764E"/>
    <w:rsid w:val="00836E6D"/>
    <w:rsid w:val="00837AD5"/>
    <w:rsid w:val="00840545"/>
    <w:rsid w:val="00847A26"/>
    <w:rsid w:val="00852393"/>
    <w:rsid w:val="00857013"/>
    <w:rsid w:val="0086372F"/>
    <w:rsid w:val="00866AC5"/>
    <w:rsid w:val="0087668E"/>
    <w:rsid w:val="00880232"/>
    <w:rsid w:val="00887787"/>
    <w:rsid w:val="008B0232"/>
    <w:rsid w:val="008B1792"/>
    <w:rsid w:val="008F05A6"/>
    <w:rsid w:val="008F118D"/>
    <w:rsid w:val="00905E13"/>
    <w:rsid w:val="00911BDE"/>
    <w:rsid w:val="0091344B"/>
    <w:rsid w:val="00937357"/>
    <w:rsid w:val="009576A6"/>
    <w:rsid w:val="00961D74"/>
    <w:rsid w:val="009624A9"/>
    <w:rsid w:val="0098041C"/>
    <w:rsid w:val="009933F6"/>
    <w:rsid w:val="00994547"/>
    <w:rsid w:val="009B2BD0"/>
    <w:rsid w:val="009C6C0A"/>
    <w:rsid w:val="009D50AA"/>
    <w:rsid w:val="009F2223"/>
    <w:rsid w:val="009F318B"/>
    <w:rsid w:val="009F3F14"/>
    <w:rsid w:val="00A07484"/>
    <w:rsid w:val="00A11EE1"/>
    <w:rsid w:val="00A12F0B"/>
    <w:rsid w:val="00A2256A"/>
    <w:rsid w:val="00A23BBD"/>
    <w:rsid w:val="00A31010"/>
    <w:rsid w:val="00A40E35"/>
    <w:rsid w:val="00A51F51"/>
    <w:rsid w:val="00A5274C"/>
    <w:rsid w:val="00A5289E"/>
    <w:rsid w:val="00A53EC3"/>
    <w:rsid w:val="00A545FD"/>
    <w:rsid w:val="00A55206"/>
    <w:rsid w:val="00A578BA"/>
    <w:rsid w:val="00A6358E"/>
    <w:rsid w:val="00A64D1E"/>
    <w:rsid w:val="00A70594"/>
    <w:rsid w:val="00A72D2D"/>
    <w:rsid w:val="00A72FC1"/>
    <w:rsid w:val="00A8335D"/>
    <w:rsid w:val="00A86E53"/>
    <w:rsid w:val="00A91033"/>
    <w:rsid w:val="00A9598D"/>
    <w:rsid w:val="00AA6544"/>
    <w:rsid w:val="00AB76EF"/>
    <w:rsid w:val="00AC07FA"/>
    <w:rsid w:val="00AC2D65"/>
    <w:rsid w:val="00AC4A04"/>
    <w:rsid w:val="00AE4E34"/>
    <w:rsid w:val="00AE7EE5"/>
    <w:rsid w:val="00AF137D"/>
    <w:rsid w:val="00AF31AD"/>
    <w:rsid w:val="00AF3AF3"/>
    <w:rsid w:val="00AF6BED"/>
    <w:rsid w:val="00B00988"/>
    <w:rsid w:val="00B03E03"/>
    <w:rsid w:val="00B048CC"/>
    <w:rsid w:val="00B05012"/>
    <w:rsid w:val="00B05E4A"/>
    <w:rsid w:val="00B106FA"/>
    <w:rsid w:val="00B120A1"/>
    <w:rsid w:val="00B266DA"/>
    <w:rsid w:val="00B379B1"/>
    <w:rsid w:val="00B44C15"/>
    <w:rsid w:val="00B570A5"/>
    <w:rsid w:val="00B661BD"/>
    <w:rsid w:val="00B76835"/>
    <w:rsid w:val="00B87C84"/>
    <w:rsid w:val="00B9326B"/>
    <w:rsid w:val="00B964F9"/>
    <w:rsid w:val="00BA613E"/>
    <w:rsid w:val="00BB5306"/>
    <w:rsid w:val="00BD4CC4"/>
    <w:rsid w:val="00BE0604"/>
    <w:rsid w:val="00BE2F8E"/>
    <w:rsid w:val="00BE748B"/>
    <w:rsid w:val="00BF5E08"/>
    <w:rsid w:val="00C03AFC"/>
    <w:rsid w:val="00C32C1C"/>
    <w:rsid w:val="00C43073"/>
    <w:rsid w:val="00C45824"/>
    <w:rsid w:val="00C612B6"/>
    <w:rsid w:val="00C634F6"/>
    <w:rsid w:val="00C6701B"/>
    <w:rsid w:val="00C73974"/>
    <w:rsid w:val="00C753C0"/>
    <w:rsid w:val="00C76DC4"/>
    <w:rsid w:val="00C81176"/>
    <w:rsid w:val="00C850F8"/>
    <w:rsid w:val="00C94CA2"/>
    <w:rsid w:val="00C978DE"/>
    <w:rsid w:val="00CA1ADC"/>
    <w:rsid w:val="00CA6883"/>
    <w:rsid w:val="00CA68B6"/>
    <w:rsid w:val="00CB4E81"/>
    <w:rsid w:val="00CC6800"/>
    <w:rsid w:val="00CC7194"/>
    <w:rsid w:val="00CE1902"/>
    <w:rsid w:val="00CF2870"/>
    <w:rsid w:val="00CF321D"/>
    <w:rsid w:val="00D074E7"/>
    <w:rsid w:val="00D12FB7"/>
    <w:rsid w:val="00D17024"/>
    <w:rsid w:val="00D26AD1"/>
    <w:rsid w:val="00D318C4"/>
    <w:rsid w:val="00D4707E"/>
    <w:rsid w:val="00D56ED3"/>
    <w:rsid w:val="00D634B7"/>
    <w:rsid w:val="00D664C9"/>
    <w:rsid w:val="00D728CE"/>
    <w:rsid w:val="00D83650"/>
    <w:rsid w:val="00D842EF"/>
    <w:rsid w:val="00D87319"/>
    <w:rsid w:val="00D91E4C"/>
    <w:rsid w:val="00D92A5B"/>
    <w:rsid w:val="00DB3F27"/>
    <w:rsid w:val="00DB7BB9"/>
    <w:rsid w:val="00DC1DAB"/>
    <w:rsid w:val="00DD4268"/>
    <w:rsid w:val="00DE3F02"/>
    <w:rsid w:val="00DE61F3"/>
    <w:rsid w:val="00DF3A05"/>
    <w:rsid w:val="00DF67C3"/>
    <w:rsid w:val="00E068C7"/>
    <w:rsid w:val="00E10E1C"/>
    <w:rsid w:val="00E222C4"/>
    <w:rsid w:val="00E22CAE"/>
    <w:rsid w:val="00E36780"/>
    <w:rsid w:val="00E37F17"/>
    <w:rsid w:val="00E43473"/>
    <w:rsid w:val="00E43C1A"/>
    <w:rsid w:val="00E52243"/>
    <w:rsid w:val="00E52977"/>
    <w:rsid w:val="00E530AC"/>
    <w:rsid w:val="00E53291"/>
    <w:rsid w:val="00E6626F"/>
    <w:rsid w:val="00E67149"/>
    <w:rsid w:val="00E67775"/>
    <w:rsid w:val="00E734AD"/>
    <w:rsid w:val="00E91217"/>
    <w:rsid w:val="00E937E7"/>
    <w:rsid w:val="00E97786"/>
    <w:rsid w:val="00EA54F2"/>
    <w:rsid w:val="00EB1B60"/>
    <w:rsid w:val="00EC7DF1"/>
    <w:rsid w:val="00ED3AA4"/>
    <w:rsid w:val="00ED656F"/>
    <w:rsid w:val="00ED6CF7"/>
    <w:rsid w:val="00EE6C02"/>
    <w:rsid w:val="00EF0D81"/>
    <w:rsid w:val="00EF3C9B"/>
    <w:rsid w:val="00EF77A6"/>
    <w:rsid w:val="00EF7E16"/>
    <w:rsid w:val="00F135B9"/>
    <w:rsid w:val="00F16E97"/>
    <w:rsid w:val="00F24B5F"/>
    <w:rsid w:val="00F3243B"/>
    <w:rsid w:val="00F35D60"/>
    <w:rsid w:val="00F37EB6"/>
    <w:rsid w:val="00F4180C"/>
    <w:rsid w:val="00F61E9C"/>
    <w:rsid w:val="00F63831"/>
    <w:rsid w:val="00F81281"/>
    <w:rsid w:val="00F8295F"/>
    <w:rsid w:val="00F837B4"/>
    <w:rsid w:val="00F84F70"/>
    <w:rsid w:val="00F85845"/>
    <w:rsid w:val="00F90BBF"/>
    <w:rsid w:val="00F94127"/>
    <w:rsid w:val="00F96943"/>
    <w:rsid w:val="00FE53A3"/>
    <w:rsid w:val="00FE7E99"/>
    <w:rsid w:val="00FF0C47"/>
    <w:rsid w:val="00FF327B"/>
    <w:rsid w:val="00FF5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5C063551"/>
  <w15:chartTrackingRefBased/>
  <w15:docId w15:val="{86254DC2-8D2F-4B4D-BFD2-99F4AE73C9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778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8335D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18255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25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2557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D83650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2A39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3956"/>
  </w:style>
  <w:style w:type="paragraph" w:styleId="Footer">
    <w:name w:val="footer"/>
    <w:basedOn w:val="Normal"/>
    <w:link w:val="FooterChar"/>
    <w:uiPriority w:val="99"/>
    <w:unhideWhenUsed/>
    <w:rsid w:val="002A39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3956"/>
  </w:style>
  <w:style w:type="paragraph" w:styleId="ListParagraph">
    <w:name w:val="List Paragraph"/>
    <w:basedOn w:val="Normal"/>
    <w:uiPriority w:val="34"/>
    <w:qFormat/>
    <w:rsid w:val="00AF6BED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44E7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937E7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E434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38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74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63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312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17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701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9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7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8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6286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484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84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8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015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34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45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0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0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96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80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95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39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65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07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8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0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93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29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45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3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3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2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9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0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83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36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0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24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7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6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3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07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64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5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8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44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5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6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53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47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1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2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7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5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3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39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46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7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9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30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3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5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8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11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9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8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5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02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1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66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9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2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5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7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98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02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8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7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3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8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4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80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86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180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124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8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038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9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7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0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82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81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78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99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8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30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2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69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27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59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6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1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6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9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43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89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96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5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8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3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8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8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67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8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6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25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06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4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3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8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7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4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4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89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1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2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4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94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60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2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3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1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34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43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51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75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55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94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91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83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83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0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8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8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61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9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79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08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3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76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7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099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5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24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8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4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0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84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2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1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53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90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0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43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2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7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9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8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62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0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4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83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4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0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2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35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9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7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4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01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8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7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2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6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0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6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4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877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8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20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57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1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4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62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5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9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43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4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2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92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8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6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4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06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18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7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53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452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12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61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97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7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09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6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4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8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5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2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0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67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9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86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53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75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4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3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91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6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03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06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8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7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0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9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1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7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5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0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0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16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9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4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77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9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92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5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42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13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6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3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44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5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06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36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9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70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6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1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1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9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74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0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64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06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7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4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8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055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9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93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8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77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0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3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2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5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44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52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2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1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9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1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16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2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0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7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81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0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8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46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1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4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73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422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9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8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53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6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8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3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9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18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48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9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61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02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16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0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8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1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4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08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58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3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66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3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1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2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0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7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5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5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57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10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1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7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0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3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26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77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9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4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4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8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8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0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66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1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14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1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8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5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2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5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36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30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5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9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5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65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46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92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2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0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1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7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5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94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1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33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3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32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3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96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1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8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58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8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21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68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73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8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7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8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4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0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9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5099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4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64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865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2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86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8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53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83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37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2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75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8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83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1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92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7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76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07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95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7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4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2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2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3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23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56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4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7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27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2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11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9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8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1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34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9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1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5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9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4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35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2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2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3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4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76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4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1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16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5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7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7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5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94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87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55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3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0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45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7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98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9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0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36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1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6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3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1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9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5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7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70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12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72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05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8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9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0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84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69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2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1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44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9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0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1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1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83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46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1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6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1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34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95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22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7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56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42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76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27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55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5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0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4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73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6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76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6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86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6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98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unm.kuali.co/cm/" TargetMode="External"/><Relationship Id="rId21" Type="http://schemas.openxmlformats.org/officeDocument/2006/relationships/hyperlink" Target="https://unm.kuali.co/cm/" TargetMode="External"/><Relationship Id="rId34" Type="http://schemas.openxmlformats.org/officeDocument/2006/relationships/hyperlink" Target="https://unm.kuali.co/cm/" TargetMode="External"/><Relationship Id="rId42" Type="http://schemas.openxmlformats.org/officeDocument/2006/relationships/hyperlink" Target="https://unm.kuali.co/cm/" TargetMode="External"/><Relationship Id="rId47" Type="http://schemas.openxmlformats.org/officeDocument/2006/relationships/hyperlink" Target="https://unm.kuali.co/cm/" TargetMode="External"/><Relationship Id="rId50" Type="http://schemas.openxmlformats.org/officeDocument/2006/relationships/hyperlink" Target="https://unm.kuali.co/cm/" TargetMode="External"/><Relationship Id="rId55" Type="http://schemas.openxmlformats.org/officeDocument/2006/relationships/hyperlink" Target="https://unm.kuali.co/cm/" TargetMode="External"/><Relationship Id="rId63" Type="http://schemas.openxmlformats.org/officeDocument/2006/relationships/hyperlink" Target="https://unm.kuali.co/cm/" TargetMode="Externa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unm.kuali.co/cm/" TargetMode="External"/><Relationship Id="rId29" Type="http://schemas.openxmlformats.org/officeDocument/2006/relationships/hyperlink" Target="https://unm.kuali.co/cm/" TargetMode="External"/><Relationship Id="rId11" Type="http://schemas.openxmlformats.org/officeDocument/2006/relationships/header" Target="header2.xml"/><Relationship Id="rId24" Type="http://schemas.openxmlformats.org/officeDocument/2006/relationships/hyperlink" Target="https://unm.kuali.co/cm/" TargetMode="External"/><Relationship Id="rId32" Type="http://schemas.openxmlformats.org/officeDocument/2006/relationships/hyperlink" Target="https://unm.kuali.co/cm/" TargetMode="External"/><Relationship Id="rId37" Type="http://schemas.openxmlformats.org/officeDocument/2006/relationships/hyperlink" Target="https://unm.kuali.co/cm/" TargetMode="External"/><Relationship Id="rId40" Type="http://schemas.openxmlformats.org/officeDocument/2006/relationships/hyperlink" Target="https://unm.kuali.co/cm/" TargetMode="External"/><Relationship Id="rId45" Type="http://schemas.openxmlformats.org/officeDocument/2006/relationships/hyperlink" Target="https://unm.kuali.co/cm/" TargetMode="External"/><Relationship Id="rId53" Type="http://schemas.openxmlformats.org/officeDocument/2006/relationships/hyperlink" Target="https://unm.kuali.co/cm/" TargetMode="External"/><Relationship Id="rId58" Type="http://schemas.openxmlformats.org/officeDocument/2006/relationships/hyperlink" Target="https://unm.kuali.co/cm/" TargetMode="External"/><Relationship Id="rId66" Type="http://schemas.openxmlformats.org/officeDocument/2006/relationships/fontTable" Target="fontTable.xml"/><Relationship Id="rId5" Type="http://schemas.openxmlformats.org/officeDocument/2006/relationships/styles" Target="styles.xml"/><Relationship Id="rId61" Type="http://schemas.openxmlformats.org/officeDocument/2006/relationships/hyperlink" Target="https://unm.kuali.co/cm/" TargetMode="External"/><Relationship Id="rId19" Type="http://schemas.openxmlformats.org/officeDocument/2006/relationships/hyperlink" Target="https://unm.kuali.co/cm/" TargetMode="External"/><Relationship Id="rId14" Type="http://schemas.openxmlformats.org/officeDocument/2006/relationships/header" Target="header3.xml"/><Relationship Id="rId22" Type="http://schemas.openxmlformats.org/officeDocument/2006/relationships/hyperlink" Target="https://unm.kuali.co/cm/" TargetMode="External"/><Relationship Id="rId27" Type="http://schemas.openxmlformats.org/officeDocument/2006/relationships/hyperlink" Target="https://unm.kuali.co/cm/" TargetMode="External"/><Relationship Id="rId30" Type="http://schemas.openxmlformats.org/officeDocument/2006/relationships/hyperlink" Target="https://unm.kuali.co/cm/" TargetMode="External"/><Relationship Id="rId35" Type="http://schemas.openxmlformats.org/officeDocument/2006/relationships/hyperlink" Target="https://unm.kuali.co/cm/" TargetMode="External"/><Relationship Id="rId43" Type="http://schemas.openxmlformats.org/officeDocument/2006/relationships/hyperlink" Target="https://unm.kuali.co/cm/" TargetMode="External"/><Relationship Id="rId48" Type="http://schemas.openxmlformats.org/officeDocument/2006/relationships/hyperlink" Target="https://unm.kuali.co/cm/" TargetMode="External"/><Relationship Id="rId56" Type="http://schemas.openxmlformats.org/officeDocument/2006/relationships/hyperlink" Target="https://unm.kuali.co/cm/" TargetMode="External"/><Relationship Id="rId64" Type="http://schemas.openxmlformats.org/officeDocument/2006/relationships/hyperlink" Target="https://unm.kuali.co/cm/" TargetMode="External"/><Relationship Id="rId8" Type="http://schemas.openxmlformats.org/officeDocument/2006/relationships/footnotes" Target="footnotes.xml"/><Relationship Id="rId51" Type="http://schemas.openxmlformats.org/officeDocument/2006/relationships/hyperlink" Target="https://unm.kuali.co/cm/" TargetMode="External"/><Relationship Id="rId3" Type="http://schemas.openxmlformats.org/officeDocument/2006/relationships/customXml" Target="../customXml/item3.xml"/><Relationship Id="rId12" Type="http://schemas.openxmlformats.org/officeDocument/2006/relationships/footer" Target="footer1.xml"/><Relationship Id="rId17" Type="http://schemas.openxmlformats.org/officeDocument/2006/relationships/hyperlink" Target="https://unm.kuali.co/cm/" TargetMode="External"/><Relationship Id="rId25" Type="http://schemas.openxmlformats.org/officeDocument/2006/relationships/hyperlink" Target="https://unm.kuali.co/cm/" TargetMode="External"/><Relationship Id="rId33" Type="http://schemas.openxmlformats.org/officeDocument/2006/relationships/hyperlink" Target="https://unm.kuali.co/cm/" TargetMode="External"/><Relationship Id="rId38" Type="http://schemas.openxmlformats.org/officeDocument/2006/relationships/hyperlink" Target="https://unm.kuali.co/cm/" TargetMode="External"/><Relationship Id="rId46" Type="http://schemas.openxmlformats.org/officeDocument/2006/relationships/hyperlink" Target="https://unm.kuali.co/cm/" TargetMode="External"/><Relationship Id="rId59" Type="http://schemas.openxmlformats.org/officeDocument/2006/relationships/hyperlink" Target="https://unm.kuali.co/cm/" TargetMode="External"/><Relationship Id="rId67" Type="http://schemas.openxmlformats.org/officeDocument/2006/relationships/theme" Target="theme/theme1.xml"/><Relationship Id="rId20" Type="http://schemas.openxmlformats.org/officeDocument/2006/relationships/hyperlink" Target="https://unm.kuali.co/cm/" TargetMode="External"/><Relationship Id="rId41" Type="http://schemas.openxmlformats.org/officeDocument/2006/relationships/hyperlink" Target="https://unm.kuali.co/cm/" TargetMode="External"/><Relationship Id="rId54" Type="http://schemas.openxmlformats.org/officeDocument/2006/relationships/hyperlink" Target="https://unm.kuali.co/cm/" TargetMode="External"/><Relationship Id="rId62" Type="http://schemas.openxmlformats.org/officeDocument/2006/relationships/hyperlink" Target="https://unm.kuali.co/cm/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footer" Target="footer3.xml"/><Relationship Id="rId23" Type="http://schemas.openxmlformats.org/officeDocument/2006/relationships/hyperlink" Target="https://unm.kuali.co/cm/" TargetMode="External"/><Relationship Id="rId28" Type="http://schemas.openxmlformats.org/officeDocument/2006/relationships/hyperlink" Target="https://unm.kuali.co/cm/" TargetMode="External"/><Relationship Id="rId36" Type="http://schemas.openxmlformats.org/officeDocument/2006/relationships/hyperlink" Target="https://unm.kuali.co/cm/" TargetMode="External"/><Relationship Id="rId49" Type="http://schemas.openxmlformats.org/officeDocument/2006/relationships/hyperlink" Target="https://unm.kuali.co/cm/" TargetMode="External"/><Relationship Id="rId57" Type="http://schemas.openxmlformats.org/officeDocument/2006/relationships/hyperlink" Target="https://unm.kuali.co/cm/" TargetMode="External"/><Relationship Id="rId10" Type="http://schemas.openxmlformats.org/officeDocument/2006/relationships/header" Target="header1.xml"/><Relationship Id="rId31" Type="http://schemas.openxmlformats.org/officeDocument/2006/relationships/hyperlink" Target="https://unm.kuali.co/cm/" TargetMode="External"/><Relationship Id="rId44" Type="http://schemas.openxmlformats.org/officeDocument/2006/relationships/hyperlink" Target="https://unm.kuali.co/cm/" TargetMode="External"/><Relationship Id="rId52" Type="http://schemas.openxmlformats.org/officeDocument/2006/relationships/hyperlink" Target="https://unm.kuali.co/cm/" TargetMode="External"/><Relationship Id="rId60" Type="http://schemas.openxmlformats.org/officeDocument/2006/relationships/hyperlink" Target="https://unm.kuali.co/cm/" TargetMode="External"/><Relationship Id="rId65" Type="http://schemas.openxmlformats.org/officeDocument/2006/relationships/hyperlink" Target="https://unm.kuali.co/cm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3" Type="http://schemas.openxmlformats.org/officeDocument/2006/relationships/footer" Target="footer2.xml"/><Relationship Id="rId18" Type="http://schemas.openxmlformats.org/officeDocument/2006/relationships/hyperlink" Target="https://unm.kuali.co/cm/" TargetMode="External"/><Relationship Id="rId39" Type="http://schemas.openxmlformats.org/officeDocument/2006/relationships/hyperlink" Target="https://unm.kuali.co/c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F7256044468240919B5B9D7413FE1B" ma:contentTypeVersion="9" ma:contentTypeDescription="Create a new document." ma:contentTypeScope="" ma:versionID="03ec9d469238fe8541c0d1564b30377c">
  <xsd:schema xmlns:xsd="http://www.w3.org/2001/XMLSchema" xmlns:xs="http://www.w3.org/2001/XMLSchema" xmlns:p="http://schemas.microsoft.com/office/2006/metadata/properties" xmlns:ns2="c8645495-23e0-4fe5-81d2-06c128bcaddd" xmlns:ns3="c2c2eeee-0ce9-48eb-9295-9dd2f230afc0" targetNamespace="http://schemas.microsoft.com/office/2006/metadata/properties" ma:root="true" ma:fieldsID="d2922b5472930f794dff1ddbe8527d05" ns2:_="" ns3:_="">
    <xsd:import namespace="c8645495-23e0-4fe5-81d2-06c128bcaddd"/>
    <xsd:import namespace="c2c2eeee-0ce9-48eb-9295-9dd2f230af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645495-23e0-4fe5-81d2-06c128bcad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c2eeee-0ce9-48eb-9295-9dd2f230afc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16E48F2-D1C8-4E4E-8447-CA6712CD17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645495-23e0-4fe5-81d2-06c128bcaddd"/>
    <ds:schemaRef ds:uri="c2c2eeee-0ce9-48eb-9295-9dd2f230af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A49E078-4167-4F66-BA37-E847433AB87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E44F637-762F-401C-9DB6-8AAC2FCF073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197</Words>
  <Characters>6826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rie Lea Lacy</dc:creator>
  <cp:keywords/>
  <dc:description/>
  <cp:lastModifiedBy>Janet Vassilev</cp:lastModifiedBy>
  <cp:revision>4</cp:revision>
  <cp:lastPrinted>2017-01-30T18:13:00Z</cp:lastPrinted>
  <dcterms:created xsi:type="dcterms:W3CDTF">2023-11-17T21:22:00Z</dcterms:created>
  <dcterms:modified xsi:type="dcterms:W3CDTF">2023-11-17T2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F7256044468240919B5B9D7413FE1B</vt:lpwstr>
  </property>
</Properties>
</file>